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023359" w14:textId="39B02A81" w:rsidR="00804B72" w:rsidRPr="00BB5AB1" w:rsidRDefault="00BB5AB1" w:rsidP="00BB5AB1">
      <w:pPr>
        <w:pStyle w:val="Rubrik"/>
      </w:pPr>
      <w:r>
        <w:t>Analysis, code materials</w:t>
      </w:r>
    </w:p>
    <w:p w14:paraId="520EEE2C" w14:textId="77777777" w:rsidR="00804B72" w:rsidRPr="00804B72" w:rsidRDefault="00804B72" w:rsidP="00804B72">
      <w:pPr>
        <w:pStyle w:val="Brdtekst"/>
      </w:pPr>
    </w:p>
    <w:p w14:paraId="3678C449" w14:textId="77777777" w:rsidR="00804B72" w:rsidRPr="00804B72" w:rsidRDefault="00804B72" w:rsidP="00804B72">
      <w:pPr>
        <w:pStyle w:val="Brdtekst"/>
      </w:pPr>
    </w:p>
    <w:p w14:paraId="6DA4DF73" w14:textId="6DABF34D" w:rsidR="00415F27" w:rsidRDefault="00BB5AB1" w:rsidP="00415F27">
      <w:pPr>
        <w:pStyle w:val="Heading1"/>
      </w:pPr>
      <w:r>
        <w:t>Test for</w:t>
      </w:r>
      <w:bookmarkStart w:id="0" w:name="_GoBack"/>
      <w:bookmarkEnd w:id="0"/>
      <w:r w:rsidR="00415F27">
        <w:t xml:space="preserve"> normality</w:t>
      </w:r>
    </w:p>
    <w:p w14:paraId="54C5D73E" w14:textId="77777777" w:rsidR="00415F27" w:rsidRDefault="00415F27" w:rsidP="00415F27">
      <w:pPr>
        <w:pStyle w:val="SourceCode"/>
        <w:rPr>
          <w:rStyle w:val="CommentTok"/>
        </w:rPr>
      </w:pPr>
    </w:p>
    <w:p w14:paraId="44DF407D" w14:textId="77777777" w:rsidR="00415F27" w:rsidRDefault="00415F27" w:rsidP="00415F27">
      <w:pPr>
        <w:pStyle w:val="SourceCode"/>
        <w:rPr>
          <w:rStyle w:val="CommentTok"/>
          <w:b/>
        </w:rPr>
      </w:pPr>
      <w:r w:rsidRPr="00415F27">
        <w:rPr>
          <w:rStyle w:val="CommentTok"/>
          <w:b/>
        </w:rPr>
        <w:t>#Test of normality (stiffness pre)</w:t>
      </w:r>
    </w:p>
    <w:p w14:paraId="691D3696" w14:textId="43B9C284" w:rsidR="00415F27" w:rsidRDefault="00415F27" w:rsidP="00415F27">
      <w:pPr>
        <w:pStyle w:val="SourceCode"/>
      </w:pP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L1.p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20C4036B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1AC3DB11" w14:textId="77777777" w:rsidR="00415F27" w:rsidRDefault="00415F27" w:rsidP="00415F27">
      <w:pPr>
        <w:pStyle w:val="FirstParagraph"/>
      </w:pPr>
      <w:r>
        <w:rPr>
          <w:noProof/>
          <w:lang w:eastAsia="da-DK"/>
        </w:rPr>
        <w:drawing>
          <wp:inline distT="0" distB="0" distL="0" distR="0" wp14:anchorId="2DB175CA" wp14:editId="0C0091C4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B7E1AE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1.pre)</w:t>
      </w:r>
    </w:p>
    <w:p w14:paraId="3759CD7E" w14:textId="77777777" w:rsidR="00415F27" w:rsidRDefault="00415F27" w:rsidP="00415F2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L1.pre</w:t>
      </w:r>
      <w:r>
        <w:br/>
      </w:r>
      <w:r>
        <w:rPr>
          <w:rStyle w:val="VerbatimChar"/>
        </w:rPr>
        <w:t>## W = 0.9362, p-value = 0.07976</w:t>
      </w:r>
    </w:p>
    <w:p w14:paraId="0B2D293A" w14:textId="77777777" w:rsidR="00415F27" w:rsidRDefault="00415F27" w:rsidP="00415F2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L2.p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5E93505D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547EE5C3" w14:textId="77777777" w:rsidR="00415F27" w:rsidRDefault="00415F27" w:rsidP="00415F27">
      <w:pPr>
        <w:pStyle w:val="FirstParagraph"/>
      </w:pPr>
      <w:r>
        <w:rPr>
          <w:noProof/>
          <w:lang w:eastAsia="da-DK"/>
        </w:rPr>
        <w:drawing>
          <wp:inline distT="0" distB="0" distL="0" distR="0" wp14:anchorId="0CE4B558" wp14:editId="3D0D99BB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414BD9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2.pre)</w:t>
      </w:r>
    </w:p>
    <w:p w14:paraId="1B078DCA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L2.pre</w:t>
      </w:r>
      <w:r>
        <w:br/>
      </w:r>
      <w:r>
        <w:rPr>
          <w:rStyle w:val="VerbatimChar"/>
        </w:rPr>
        <w:t>## W = 0.93253, p-value = 0.06399</w:t>
      </w:r>
    </w:p>
    <w:p w14:paraId="0BD73C94" w14:textId="77777777" w:rsidR="00415F27" w:rsidRDefault="00415F27" w:rsidP="00415F2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L3.p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5B3BA419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1A1344FA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4DCF6D94" wp14:editId="29ABAE05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9E1E4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3.pre)</w:t>
      </w:r>
    </w:p>
    <w:p w14:paraId="5D6BD512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L3.pre</w:t>
      </w:r>
      <w:r>
        <w:br/>
      </w:r>
      <w:r>
        <w:rPr>
          <w:rStyle w:val="VerbatimChar"/>
        </w:rPr>
        <w:t>## W = 0.94634, p-value = 0.147</w:t>
      </w:r>
    </w:p>
    <w:p w14:paraId="0CDA0D73" w14:textId="77777777" w:rsidR="00415F27" w:rsidRDefault="00415F27" w:rsidP="00415F2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L4.p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2442BC90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2F48943D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3A3FB4D5" wp14:editId="39092001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BBD48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4.pre)</w:t>
      </w:r>
    </w:p>
    <w:p w14:paraId="564933D1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L4.pre</w:t>
      </w:r>
      <w:r>
        <w:br/>
      </w:r>
      <w:r>
        <w:rPr>
          <w:rStyle w:val="VerbatimChar"/>
        </w:rPr>
        <w:t>## W = 0.94049, p-value = 0.1033</w:t>
      </w:r>
    </w:p>
    <w:p w14:paraId="5155CFC3" w14:textId="77777777" w:rsidR="00415F27" w:rsidRDefault="00415F27" w:rsidP="00415F2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L5.p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641048D3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5FC6B073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2E1D8AED" wp14:editId="3E67614B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6C17E6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5.pre)</w:t>
      </w:r>
    </w:p>
    <w:p w14:paraId="21DDB084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L5.pre</w:t>
      </w:r>
      <w:r>
        <w:br/>
      </w:r>
      <w:r>
        <w:rPr>
          <w:rStyle w:val="VerbatimChar"/>
        </w:rPr>
        <w:t>## W = 0.96953, p-value = 0.547</w:t>
      </w:r>
    </w:p>
    <w:p w14:paraId="50C98940" w14:textId="77777777" w:rsidR="00415F27" w:rsidRDefault="00415F27" w:rsidP="00415F27">
      <w:pPr>
        <w:pStyle w:val="SourceCode"/>
        <w:rPr>
          <w:rStyle w:val="CommentTok"/>
        </w:rPr>
      </w:pPr>
    </w:p>
    <w:p w14:paraId="5EA33929" w14:textId="77777777" w:rsidR="00415F27" w:rsidRDefault="00415F27" w:rsidP="00415F27">
      <w:pPr>
        <w:pStyle w:val="SourceCode"/>
        <w:rPr>
          <w:rStyle w:val="CommentTok"/>
        </w:rPr>
      </w:pPr>
    </w:p>
    <w:p w14:paraId="36D4BCBA" w14:textId="77777777" w:rsidR="00415F27" w:rsidRDefault="00415F27" w:rsidP="00415F27">
      <w:pPr>
        <w:pStyle w:val="SourceCode"/>
        <w:rPr>
          <w:rStyle w:val="CommentTok"/>
        </w:rPr>
      </w:pPr>
    </w:p>
    <w:p w14:paraId="1A58F574" w14:textId="77777777" w:rsidR="00415F27" w:rsidRDefault="00415F27" w:rsidP="00415F27">
      <w:pPr>
        <w:pStyle w:val="SourceCode"/>
        <w:rPr>
          <w:rStyle w:val="CommentTok"/>
        </w:rPr>
      </w:pPr>
    </w:p>
    <w:p w14:paraId="48682A41" w14:textId="77777777" w:rsidR="00415F27" w:rsidRDefault="00415F27" w:rsidP="00415F27">
      <w:pPr>
        <w:pStyle w:val="SourceCode"/>
        <w:rPr>
          <w:rStyle w:val="CommentTok"/>
          <w:b/>
        </w:rPr>
      </w:pPr>
      <w:r w:rsidRPr="00415F27">
        <w:rPr>
          <w:rStyle w:val="CommentTok"/>
          <w:b/>
        </w:rPr>
        <w:t>#Test of normality (stiffness post)</w:t>
      </w:r>
    </w:p>
    <w:p w14:paraId="61CD1A5C" w14:textId="5F29D375" w:rsidR="00415F27" w:rsidRDefault="00415F27" w:rsidP="00415F27">
      <w:pPr>
        <w:pStyle w:val="SourceCode"/>
      </w:pP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L1.pos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1479369B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0930A377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1F0C40C2" wp14:editId="341D0308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FBC6D3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1.post)</w:t>
      </w:r>
    </w:p>
    <w:p w14:paraId="3B076824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L1.post</w:t>
      </w:r>
      <w:r>
        <w:br/>
      </w:r>
      <w:r>
        <w:rPr>
          <w:rStyle w:val="VerbatimChar"/>
        </w:rPr>
        <w:t>## W = 0.97526, p-value = 0.708</w:t>
      </w:r>
    </w:p>
    <w:p w14:paraId="2632FE9A" w14:textId="77777777" w:rsidR="00415F27" w:rsidRDefault="00415F27" w:rsidP="00415F2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L2.pos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0D5E2567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6FCD9085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580A185B" wp14:editId="16553BB8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2E2FAF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2.post)</w:t>
      </w:r>
    </w:p>
    <w:p w14:paraId="52E81FAB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L2.post</w:t>
      </w:r>
      <w:r>
        <w:br/>
      </w:r>
      <w:r>
        <w:rPr>
          <w:rStyle w:val="VerbatimChar"/>
        </w:rPr>
        <w:t>## W = 0.96982, p-value = 0.5548</w:t>
      </w:r>
    </w:p>
    <w:p w14:paraId="2E13CDD2" w14:textId="77777777" w:rsidR="00415F27" w:rsidRDefault="00415F27" w:rsidP="00415F2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L3.pos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48CBBDF1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B42996C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5EE0C175" wp14:editId="6F6A8782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049A07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3.post)</w:t>
      </w:r>
    </w:p>
    <w:p w14:paraId="2C95D78F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L3.post</w:t>
      </w:r>
      <w:r>
        <w:br/>
      </w:r>
      <w:r>
        <w:rPr>
          <w:rStyle w:val="VerbatimChar"/>
        </w:rPr>
        <w:t>## W = 0.96772, p-value = 0.4997</w:t>
      </w:r>
    </w:p>
    <w:p w14:paraId="0B7B5AB3" w14:textId="77777777" w:rsidR="00415F27" w:rsidRDefault="00415F27" w:rsidP="00415F2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L4.pos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16533F06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12A59349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64DD768B" wp14:editId="1F199721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1023A5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4.post)</w:t>
      </w:r>
    </w:p>
    <w:p w14:paraId="07345FC4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L4.post</w:t>
      </w:r>
      <w:r>
        <w:br/>
      </w:r>
      <w:r>
        <w:rPr>
          <w:rStyle w:val="VerbatimChar"/>
        </w:rPr>
        <w:t>## W = 0.96665, p-value = 0.4729</w:t>
      </w:r>
    </w:p>
    <w:p w14:paraId="7F4A8830" w14:textId="77777777" w:rsidR="00415F27" w:rsidRDefault="00415F27" w:rsidP="00415F2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L5.pos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69579D29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61351452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33C77E4B" wp14:editId="0744CAA8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9733E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5.post)</w:t>
      </w:r>
    </w:p>
    <w:p w14:paraId="1EA6E91E" w14:textId="77777777" w:rsidR="00415F27" w:rsidRDefault="00415F27" w:rsidP="00415F27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L5.post</w:t>
      </w:r>
      <w:r>
        <w:br/>
      </w:r>
      <w:r>
        <w:rPr>
          <w:rStyle w:val="VerbatimChar"/>
        </w:rPr>
        <w:t>## W = 0.97413, p-value = 0.6757</w:t>
      </w:r>
    </w:p>
    <w:p w14:paraId="62A21328" w14:textId="77777777" w:rsidR="00415F27" w:rsidRDefault="00415F27" w:rsidP="00415F27">
      <w:pPr>
        <w:pStyle w:val="SourceCode"/>
        <w:rPr>
          <w:rStyle w:val="VerbatimChar"/>
        </w:rPr>
      </w:pPr>
    </w:p>
    <w:p w14:paraId="7EC5D5B2" w14:textId="77777777" w:rsidR="00415F27" w:rsidRDefault="00415F27" w:rsidP="00415F27">
      <w:pPr>
        <w:pStyle w:val="SourceCode"/>
      </w:pPr>
    </w:p>
    <w:p w14:paraId="06A40AA6" w14:textId="77777777" w:rsidR="00415F27" w:rsidRDefault="00415F27" w:rsidP="00415F27">
      <w:pPr>
        <w:pStyle w:val="SourceCode"/>
      </w:pPr>
      <w:r w:rsidRPr="00415F27">
        <w:rPr>
          <w:rStyle w:val="CommentTok"/>
          <w:b/>
        </w:rPr>
        <w:t>#Test of normality (stiffness change score)</w:t>
      </w:r>
    </w:p>
    <w:p w14:paraId="53AE8CE1" w14:textId="77777777" w:rsidR="00415F27" w:rsidRDefault="00415F27" w:rsidP="00415F27">
      <w:pPr>
        <w:pStyle w:val="SourceCode"/>
      </w:pPr>
    </w:p>
    <w:p w14:paraId="0449E457" w14:textId="5E3934E1" w:rsidR="00415F27" w:rsidRDefault="00415F27" w:rsidP="00415F27">
      <w:pPr>
        <w:pStyle w:val="SourceCode"/>
      </w:pP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L1.chan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21C9992D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E061655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751F467A" wp14:editId="4BDFA00B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3A38D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1.change)</w:t>
      </w:r>
    </w:p>
    <w:p w14:paraId="6CF64EE8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L1.change</w:t>
      </w:r>
      <w:r>
        <w:br/>
      </w:r>
      <w:r>
        <w:rPr>
          <w:rStyle w:val="VerbatimChar"/>
        </w:rPr>
        <w:t>## W = 0.94038, p-value = 0.1026</w:t>
      </w:r>
    </w:p>
    <w:p w14:paraId="403E0FB2" w14:textId="77777777" w:rsidR="00415F27" w:rsidRDefault="00415F27" w:rsidP="00415F2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L2.chan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27ECEB6B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71033D9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5D0BAB39" wp14:editId="23B492C2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A1ECB7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2.change)</w:t>
      </w:r>
    </w:p>
    <w:p w14:paraId="0602FD01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L2.change</w:t>
      </w:r>
      <w:r>
        <w:br/>
      </w:r>
      <w:r>
        <w:rPr>
          <w:rStyle w:val="VerbatimChar"/>
        </w:rPr>
        <w:t>## W = 0.89606, p-value = 0.007893</w:t>
      </w:r>
    </w:p>
    <w:p w14:paraId="3BB0BEA5" w14:textId="77777777" w:rsidR="00415F27" w:rsidRDefault="00415F27" w:rsidP="00415F2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L3.chan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068E8B06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257818CF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616EE947" wp14:editId="76F82999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5C7673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3.change)</w:t>
      </w:r>
    </w:p>
    <w:p w14:paraId="7538C48F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L3.change</w:t>
      </w:r>
      <w:r>
        <w:br/>
      </w:r>
      <w:r>
        <w:rPr>
          <w:rStyle w:val="VerbatimChar"/>
        </w:rPr>
        <w:t>## W = 0.95819, p-value = 0.2964</w:t>
      </w:r>
    </w:p>
    <w:p w14:paraId="1DD9974A" w14:textId="77777777" w:rsidR="00415F27" w:rsidRDefault="00415F27" w:rsidP="00415F2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L4.chan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3F8DB6BE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AA86E17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2960C67F" wp14:editId="00ABCFFB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9444BD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4.change)</w:t>
      </w:r>
    </w:p>
    <w:p w14:paraId="551E0570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L4.change</w:t>
      </w:r>
      <w:r>
        <w:br/>
      </w:r>
      <w:r>
        <w:rPr>
          <w:rStyle w:val="VerbatimChar"/>
        </w:rPr>
        <w:t>## W = 0.98412, p-value = 0.9283</w:t>
      </w:r>
    </w:p>
    <w:p w14:paraId="7BC38069" w14:textId="77777777" w:rsidR="00415F27" w:rsidRDefault="00415F27" w:rsidP="00415F2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L5.chan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16223D79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A9D1237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5A567B7E" wp14:editId="42CC6A2A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097DB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5.change)</w:t>
      </w:r>
    </w:p>
    <w:p w14:paraId="7B5E7828" w14:textId="77777777" w:rsidR="00415F27" w:rsidRDefault="00415F27" w:rsidP="00415F27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L5.change</w:t>
      </w:r>
      <w:r>
        <w:br/>
      </w:r>
      <w:r>
        <w:rPr>
          <w:rStyle w:val="VerbatimChar"/>
        </w:rPr>
        <w:t>## W = 0.96569, p-value = 0.4495</w:t>
      </w:r>
    </w:p>
    <w:p w14:paraId="6A5F7837" w14:textId="77777777" w:rsidR="00415F27" w:rsidRDefault="00415F27" w:rsidP="00415F27">
      <w:pPr>
        <w:pStyle w:val="SourceCode"/>
        <w:rPr>
          <w:rStyle w:val="VerbatimChar"/>
        </w:rPr>
      </w:pPr>
    </w:p>
    <w:p w14:paraId="6B93C612" w14:textId="77777777" w:rsidR="00415F27" w:rsidRDefault="00415F27" w:rsidP="00415F27">
      <w:pPr>
        <w:pStyle w:val="SourceCode"/>
      </w:pPr>
    </w:p>
    <w:p w14:paraId="1F22968E" w14:textId="77777777" w:rsidR="00415F27" w:rsidRDefault="00415F27" w:rsidP="00415F27">
      <w:pPr>
        <w:pStyle w:val="SourceCode"/>
      </w:pPr>
      <w:r w:rsidRPr="00415F27">
        <w:rPr>
          <w:rStyle w:val="CommentTok"/>
          <w:b/>
        </w:rPr>
        <w:t>#Test of normality (LSIQ pre)</w:t>
      </w:r>
    </w:p>
    <w:p w14:paraId="670DA6CB" w14:textId="77777777" w:rsidR="00415F27" w:rsidRDefault="00415F27" w:rsidP="00415F27">
      <w:pPr>
        <w:pStyle w:val="SourceCode"/>
      </w:pPr>
    </w:p>
    <w:p w14:paraId="7234A14C" w14:textId="0CF67C5D" w:rsidR="00415F27" w:rsidRDefault="00415F27" w:rsidP="00415F27">
      <w:pPr>
        <w:pStyle w:val="SourceCode"/>
      </w:pP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pre_LSIQ.total.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681CC9BB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3740525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3711A6F3" wp14:editId="3B3E7C03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619BD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pre_LSIQ.total.score)</w:t>
      </w:r>
    </w:p>
    <w:p w14:paraId="70460B19" w14:textId="77777777" w:rsidR="00415F27" w:rsidRDefault="00415F27" w:rsidP="00415F27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pre_LSIQ.total.score</w:t>
      </w:r>
      <w:r>
        <w:br/>
      </w:r>
      <w:r>
        <w:rPr>
          <w:rStyle w:val="VerbatimChar"/>
        </w:rPr>
        <w:t>## W = 0.95769, p-value = 0.288</w:t>
      </w:r>
    </w:p>
    <w:p w14:paraId="11C49DA1" w14:textId="77777777" w:rsidR="00415F27" w:rsidRDefault="00415F27" w:rsidP="00415F27">
      <w:pPr>
        <w:pStyle w:val="SourceCode"/>
        <w:rPr>
          <w:rStyle w:val="VerbatimChar"/>
        </w:rPr>
      </w:pPr>
    </w:p>
    <w:p w14:paraId="3EDFE1D6" w14:textId="77777777" w:rsidR="00415F27" w:rsidRDefault="00415F27" w:rsidP="00415F27">
      <w:pPr>
        <w:pStyle w:val="SourceCode"/>
      </w:pPr>
    </w:p>
    <w:p w14:paraId="2DE798FF" w14:textId="77777777" w:rsidR="00415F27" w:rsidRPr="00415F27" w:rsidRDefault="00415F27" w:rsidP="00415F27">
      <w:pPr>
        <w:pStyle w:val="SourceCode"/>
        <w:rPr>
          <w:rStyle w:val="CommentTok"/>
          <w:b/>
        </w:rPr>
      </w:pPr>
      <w:r w:rsidRPr="00415F27">
        <w:rPr>
          <w:rStyle w:val="CommentTok"/>
          <w:b/>
        </w:rPr>
        <w:t>#Test of normality (LSIQ post)</w:t>
      </w:r>
    </w:p>
    <w:p w14:paraId="7F22E19A" w14:textId="77777777" w:rsidR="00415F27" w:rsidRDefault="00415F27" w:rsidP="00415F27">
      <w:pPr>
        <w:pStyle w:val="SourceCode"/>
        <w:rPr>
          <w:rStyle w:val="CommentTok"/>
        </w:rPr>
      </w:pPr>
    </w:p>
    <w:p w14:paraId="4A24BB10" w14:textId="28E548B4" w:rsidR="00415F27" w:rsidRDefault="00415F27" w:rsidP="00415F27">
      <w:pPr>
        <w:pStyle w:val="SourceCode"/>
      </w:pP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post_LSIQ.total.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7E292DC0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0CCD0FE5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672860B8" wp14:editId="131366B0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E78275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post_LSIQ.total.score)</w:t>
      </w:r>
    </w:p>
    <w:p w14:paraId="19849A2C" w14:textId="77777777" w:rsidR="00415F27" w:rsidRDefault="00415F27" w:rsidP="00415F27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post_LSIQ.total.score</w:t>
      </w:r>
      <w:r>
        <w:br/>
      </w:r>
      <w:r>
        <w:rPr>
          <w:rStyle w:val="VerbatimChar"/>
        </w:rPr>
        <w:t>## W = 0.95219, p-value = 0.2085</w:t>
      </w:r>
    </w:p>
    <w:p w14:paraId="7835C455" w14:textId="77777777" w:rsidR="00415F27" w:rsidRDefault="00415F27" w:rsidP="00415F27">
      <w:pPr>
        <w:pStyle w:val="SourceCode"/>
        <w:rPr>
          <w:rStyle w:val="VerbatimChar"/>
        </w:rPr>
      </w:pPr>
    </w:p>
    <w:p w14:paraId="41B9E697" w14:textId="77777777" w:rsidR="00415F27" w:rsidRDefault="00415F27" w:rsidP="00415F27">
      <w:pPr>
        <w:pStyle w:val="SourceCode"/>
        <w:rPr>
          <w:rStyle w:val="VerbatimChar"/>
        </w:rPr>
      </w:pPr>
    </w:p>
    <w:p w14:paraId="13D0167C" w14:textId="77777777" w:rsidR="00415F27" w:rsidRPr="00415F27" w:rsidRDefault="00415F27" w:rsidP="00415F27">
      <w:pPr>
        <w:pStyle w:val="SourceCode"/>
        <w:rPr>
          <w:b/>
        </w:rPr>
      </w:pPr>
    </w:p>
    <w:p w14:paraId="30FB4E8B" w14:textId="77777777" w:rsidR="00415F27" w:rsidRPr="00415F27" w:rsidRDefault="00415F27" w:rsidP="00415F27">
      <w:pPr>
        <w:pStyle w:val="SourceCode"/>
        <w:rPr>
          <w:rStyle w:val="CommentTok"/>
          <w:b/>
        </w:rPr>
      </w:pPr>
      <w:r w:rsidRPr="00415F27">
        <w:rPr>
          <w:rStyle w:val="CommentTok"/>
          <w:b/>
        </w:rPr>
        <w:t>#Test of normality (LSIQ change score)</w:t>
      </w:r>
    </w:p>
    <w:p w14:paraId="21981C63" w14:textId="77777777" w:rsidR="00415F27" w:rsidRDefault="00415F27" w:rsidP="00415F27">
      <w:pPr>
        <w:pStyle w:val="SourceCode"/>
        <w:rPr>
          <w:rStyle w:val="CommentTok"/>
        </w:rPr>
      </w:pPr>
    </w:p>
    <w:p w14:paraId="6385D1E9" w14:textId="77777777" w:rsidR="00415F27" w:rsidRDefault="00415F27" w:rsidP="00415F27">
      <w:pPr>
        <w:pStyle w:val="SourceCode"/>
        <w:rPr>
          <w:rStyle w:val="CommentTok"/>
        </w:rPr>
      </w:pPr>
    </w:p>
    <w:p w14:paraId="0F1B5165" w14:textId="3400E684" w:rsidR="00415F27" w:rsidRDefault="00415F27" w:rsidP="00415F27">
      <w:pPr>
        <w:pStyle w:val="SourceCode"/>
      </w:pP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LSIQ.change.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260E4724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0CCBF371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6A571A5E" wp14:editId="2A9B7D57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46F4D8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SIQ.change.score)</w:t>
      </w:r>
    </w:p>
    <w:p w14:paraId="482BBE30" w14:textId="77777777" w:rsidR="00415F27" w:rsidRDefault="00415F27" w:rsidP="00415F27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LSIQ.change.score</w:t>
      </w:r>
      <w:r>
        <w:br/>
      </w:r>
      <w:r>
        <w:rPr>
          <w:rStyle w:val="VerbatimChar"/>
        </w:rPr>
        <w:t>## W = 0.94868, p-value = 0.1691</w:t>
      </w:r>
    </w:p>
    <w:p w14:paraId="1FD2D095" w14:textId="77777777" w:rsidR="00415F27" w:rsidRDefault="00415F27" w:rsidP="00415F27">
      <w:pPr>
        <w:pStyle w:val="SourceCode"/>
        <w:rPr>
          <w:rStyle w:val="VerbatimChar"/>
        </w:rPr>
      </w:pPr>
    </w:p>
    <w:p w14:paraId="75989E0C" w14:textId="77777777" w:rsidR="00415F27" w:rsidRDefault="00415F27" w:rsidP="00415F27">
      <w:pPr>
        <w:pStyle w:val="SourceCode"/>
        <w:rPr>
          <w:rStyle w:val="VerbatimChar"/>
        </w:rPr>
      </w:pPr>
    </w:p>
    <w:p w14:paraId="7AF41BDB" w14:textId="77777777" w:rsidR="00415F27" w:rsidRDefault="00415F27" w:rsidP="00415F27">
      <w:pPr>
        <w:pStyle w:val="SourceCode"/>
      </w:pPr>
    </w:p>
    <w:p w14:paraId="01DD972D" w14:textId="77777777" w:rsidR="00415F27" w:rsidRPr="00415F27" w:rsidRDefault="00415F27" w:rsidP="00415F27">
      <w:pPr>
        <w:pStyle w:val="SourceCode"/>
        <w:rPr>
          <w:rStyle w:val="CommentTok"/>
          <w:b/>
        </w:rPr>
      </w:pPr>
      <w:r w:rsidRPr="00415F27">
        <w:rPr>
          <w:rStyle w:val="CommentTok"/>
          <w:b/>
        </w:rPr>
        <w:t>#Test of normality (LSDI pre)</w:t>
      </w:r>
    </w:p>
    <w:p w14:paraId="09D2AADA" w14:textId="77777777" w:rsidR="00415F27" w:rsidRDefault="00415F27" w:rsidP="00415F27">
      <w:pPr>
        <w:pStyle w:val="SourceCode"/>
        <w:rPr>
          <w:rStyle w:val="CommentTok"/>
        </w:rPr>
      </w:pPr>
    </w:p>
    <w:p w14:paraId="71F11E58" w14:textId="77777777" w:rsidR="00415F27" w:rsidRDefault="00415F27" w:rsidP="00415F27">
      <w:pPr>
        <w:pStyle w:val="SourceCode"/>
        <w:rPr>
          <w:rStyle w:val="CommentTok"/>
        </w:rPr>
      </w:pPr>
    </w:p>
    <w:p w14:paraId="512C085C" w14:textId="2CFD3B24" w:rsidR="00415F27" w:rsidRDefault="00415F27" w:rsidP="00415F27">
      <w:pPr>
        <w:pStyle w:val="SourceCode"/>
      </w:pP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pre_LSDI.total.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214991DB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1E6D4FA2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2A242961" wp14:editId="48543F9C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94C1DB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pre_LSDI.total.score)</w:t>
      </w:r>
    </w:p>
    <w:p w14:paraId="7FDDDDC0" w14:textId="77777777" w:rsidR="00415F27" w:rsidRDefault="00415F27" w:rsidP="00415F27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pre_LSDI.total.score</w:t>
      </w:r>
      <w:r>
        <w:br/>
      </w:r>
      <w:r>
        <w:rPr>
          <w:rStyle w:val="VerbatimChar"/>
        </w:rPr>
        <w:t>## W = 0.9797, p-value = 0.8306</w:t>
      </w:r>
    </w:p>
    <w:p w14:paraId="4A261C2A" w14:textId="77777777" w:rsidR="00415F27" w:rsidRDefault="00415F27" w:rsidP="00415F27">
      <w:pPr>
        <w:pStyle w:val="SourceCode"/>
        <w:rPr>
          <w:rStyle w:val="VerbatimChar"/>
        </w:rPr>
      </w:pPr>
    </w:p>
    <w:p w14:paraId="33135D63" w14:textId="77777777" w:rsidR="00415F27" w:rsidRDefault="00415F27" w:rsidP="00415F27">
      <w:pPr>
        <w:pStyle w:val="SourceCode"/>
        <w:rPr>
          <w:rStyle w:val="VerbatimChar"/>
        </w:rPr>
      </w:pPr>
    </w:p>
    <w:p w14:paraId="08F2688C" w14:textId="77777777" w:rsidR="00415F27" w:rsidRDefault="00415F27" w:rsidP="00415F27">
      <w:pPr>
        <w:pStyle w:val="SourceCode"/>
      </w:pPr>
    </w:p>
    <w:p w14:paraId="56A18492" w14:textId="77777777" w:rsidR="00415F27" w:rsidRPr="00415F27" w:rsidRDefault="00415F27" w:rsidP="00415F27">
      <w:pPr>
        <w:pStyle w:val="SourceCode"/>
        <w:rPr>
          <w:rStyle w:val="CommentTok"/>
          <w:b/>
        </w:rPr>
      </w:pPr>
      <w:r w:rsidRPr="00415F27">
        <w:rPr>
          <w:rStyle w:val="CommentTok"/>
          <w:b/>
        </w:rPr>
        <w:t>#Test of normality (LSDI post)</w:t>
      </w:r>
    </w:p>
    <w:p w14:paraId="2F4D41CF" w14:textId="77777777" w:rsidR="00415F27" w:rsidRDefault="00415F27" w:rsidP="00415F27">
      <w:pPr>
        <w:pStyle w:val="SourceCode"/>
        <w:rPr>
          <w:rStyle w:val="CommentTok"/>
        </w:rPr>
      </w:pPr>
    </w:p>
    <w:p w14:paraId="7D90FDDD" w14:textId="0D67BA58" w:rsidR="00415F27" w:rsidRDefault="00415F27" w:rsidP="00415F27">
      <w:pPr>
        <w:pStyle w:val="SourceCode"/>
      </w:pP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post_LSDI.total.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3E6815E0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A1BFF54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6319278D" wp14:editId="570F2AEE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1F01E5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post_LSDI.total.score)</w:t>
      </w:r>
    </w:p>
    <w:p w14:paraId="439899DD" w14:textId="77777777" w:rsidR="00415F27" w:rsidRDefault="00415F27" w:rsidP="00415F27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post_LSDI.total.score</w:t>
      </w:r>
      <w:r>
        <w:br/>
      </w:r>
      <w:r>
        <w:rPr>
          <w:rStyle w:val="VerbatimChar"/>
        </w:rPr>
        <w:t>## W = 0.97438, p-value = 0.6829</w:t>
      </w:r>
    </w:p>
    <w:p w14:paraId="41E25D05" w14:textId="77777777" w:rsidR="00415F27" w:rsidRDefault="00415F27" w:rsidP="00415F27">
      <w:pPr>
        <w:pStyle w:val="SourceCode"/>
        <w:rPr>
          <w:rStyle w:val="VerbatimChar"/>
        </w:rPr>
      </w:pPr>
    </w:p>
    <w:p w14:paraId="241752D9" w14:textId="77777777" w:rsidR="00415F27" w:rsidRDefault="00415F27" w:rsidP="00415F27">
      <w:pPr>
        <w:pStyle w:val="SourceCode"/>
        <w:rPr>
          <w:rStyle w:val="VerbatimChar"/>
        </w:rPr>
      </w:pPr>
    </w:p>
    <w:p w14:paraId="2DD213FE" w14:textId="77777777" w:rsidR="00415F27" w:rsidRDefault="00415F27" w:rsidP="00415F27">
      <w:pPr>
        <w:pStyle w:val="SourceCode"/>
      </w:pPr>
    </w:p>
    <w:p w14:paraId="6F55C3D9" w14:textId="77777777" w:rsidR="00415F27" w:rsidRPr="00415F27" w:rsidRDefault="00415F27" w:rsidP="00415F27">
      <w:pPr>
        <w:pStyle w:val="SourceCode"/>
        <w:rPr>
          <w:rStyle w:val="CommentTok"/>
          <w:b/>
        </w:rPr>
      </w:pPr>
      <w:r w:rsidRPr="00415F27">
        <w:rPr>
          <w:rStyle w:val="CommentTok"/>
          <w:b/>
        </w:rPr>
        <w:t>#Test of normality (LSDI change score)</w:t>
      </w:r>
    </w:p>
    <w:p w14:paraId="50538DCC" w14:textId="48474E19" w:rsidR="00415F27" w:rsidRDefault="00415F27" w:rsidP="00415F27">
      <w:pPr>
        <w:pStyle w:val="SourceCode"/>
      </w:pP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 xml:space="preserve">(LSDI.change.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3073B522" w14:textId="77777777" w:rsidR="00415F27" w:rsidRDefault="00415F27" w:rsidP="00415F2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61F8B403" w14:textId="77777777" w:rsidR="00415F27" w:rsidRDefault="00415F27" w:rsidP="00415F27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7BEEDD13" wp14:editId="15A42255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2-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1ECF0D" w14:textId="77777777" w:rsidR="00415F27" w:rsidRDefault="00415F27" w:rsidP="00415F2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SDI.change.score)</w:t>
      </w:r>
    </w:p>
    <w:p w14:paraId="41F9F825" w14:textId="77777777" w:rsidR="00415F27" w:rsidRDefault="00415F27" w:rsidP="00415F27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c$LSDI.change.score</w:t>
      </w:r>
      <w:r>
        <w:br/>
      </w:r>
      <w:r>
        <w:rPr>
          <w:rStyle w:val="VerbatimChar"/>
        </w:rPr>
        <w:t>## W = 0.92771, p-value = 0.048</w:t>
      </w:r>
    </w:p>
    <w:p w14:paraId="37BB4DBE" w14:textId="77777777" w:rsidR="005F47DC" w:rsidRDefault="005F47DC">
      <w:pPr>
        <w:pStyle w:val="Heading1"/>
      </w:pPr>
    </w:p>
    <w:p w14:paraId="4FB833F4" w14:textId="77777777" w:rsidR="00415F27" w:rsidRDefault="00415F27">
      <w:pPr>
        <w:pStyle w:val="Heading1"/>
      </w:pPr>
    </w:p>
    <w:p w14:paraId="5F55D424" w14:textId="77777777" w:rsidR="00415F27" w:rsidRDefault="00415F27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</w:p>
    <w:p w14:paraId="7AB8422A" w14:textId="77777777" w:rsidR="00415F27" w:rsidRDefault="00415F27" w:rsidP="00415F27">
      <w:pPr>
        <w:pStyle w:val="Brdtekst"/>
      </w:pPr>
    </w:p>
    <w:p w14:paraId="09CF4457" w14:textId="77777777" w:rsidR="00415F27" w:rsidRPr="00415F27" w:rsidRDefault="00415F27" w:rsidP="00415F27">
      <w:pPr>
        <w:pStyle w:val="Brdtekst"/>
      </w:pPr>
    </w:p>
    <w:p w14:paraId="27A238D5" w14:textId="15187F1D" w:rsidR="009971DD" w:rsidRDefault="005F47DC">
      <w:pPr>
        <w:pStyle w:val="Heading1"/>
      </w:pPr>
      <w:r>
        <w:lastRenderedPageBreak/>
        <w:t xml:space="preserve">LSIQ </w:t>
      </w:r>
      <w:r w:rsidR="00415F27">
        <w:t>–</w:t>
      </w:r>
      <w:r>
        <w:t xml:space="preserve"> change</w:t>
      </w:r>
    </w:p>
    <w:p w14:paraId="37AEEDE1" w14:textId="77777777" w:rsidR="00415F27" w:rsidRPr="00415F27" w:rsidRDefault="00415F27" w:rsidP="00415F27">
      <w:pPr>
        <w:pStyle w:val="Brdtekst"/>
      </w:pPr>
    </w:p>
    <w:p w14:paraId="156B0FCF" w14:textId="77777777" w:rsidR="009971DD" w:rsidRDefault="005F47DC">
      <w:pPr>
        <w:pStyle w:val="SourceCode"/>
      </w:pPr>
      <w:r>
        <w:rPr>
          <w:rStyle w:val="CommentTok"/>
        </w:rPr>
        <w:t>#L1</w:t>
      </w:r>
      <w:r>
        <w:br/>
      </w:r>
      <w:r>
        <w:rPr>
          <w:rStyle w:val="NormalTok"/>
        </w:rPr>
        <w:t>stif.lm.L1.LSIQ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1.change</w:t>
      </w:r>
      <w:r>
        <w:rPr>
          <w:rStyle w:val="OperatorTok"/>
        </w:rPr>
        <w:t>~</w:t>
      </w:r>
      <w:r>
        <w:rPr>
          <w:rStyle w:val="NormalTok"/>
        </w:rPr>
        <w:t>stif_c</w:t>
      </w:r>
      <w:r>
        <w:rPr>
          <w:rStyle w:val="OperatorTok"/>
        </w:rPr>
        <w:t>$</w:t>
      </w:r>
      <w:r>
        <w:rPr>
          <w:rStyle w:val="NormalTok"/>
        </w:rPr>
        <w:t>LSIQ.change.scor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if.lm.L1.LSIQ)</w:t>
      </w:r>
    </w:p>
    <w:p w14:paraId="474A362A" w14:textId="77777777" w:rsidR="009971DD" w:rsidRDefault="005F47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if_c$L1.change ~ stif_c$LSIQ.change.sco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7436 -0.35636  0.08788  0.40001  1.41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Estimate Std. Error t value Pr(&gt;|t|)</w:t>
      </w:r>
      <w:r>
        <w:br/>
      </w:r>
      <w:r>
        <w:rPr>
          <w:rStyle w:val="VerbatimChar"/>
        </w:rPr>
        <w:t>## (Intercept)              -0.10139    0.15774  -0.643    0.526</w:t>
      </w:r>
      <w:r>
        <w:br/>
      </w:r>
      <w:r>
        <w:rPr>
          <w:rStyle w:val="VerbatimChar"/>
        </w:rPr>
        <w:t>## stif_c$LSIQ.change.score -0.08038    0.06332  -1.269    0.2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225 on 27 degrees of freedom</w:t>
      </w:r>
      <w:r>
        <w:br/>
      </w:r>
      <w:r>
        <w:rPr>
          <w:rStyle w:val="VerbatimChar"/>
        </w:rPr>
        <w:t xml:space="preserve">## Multiple R-squared:  0.05632,    Adjusted R-squared:  0.02137 </w:t>
      </w:r>
      <w:r>
        <w:br/>
      </w:r>
      <w:r>
        <w:rPr>
          <w:rStyle w:val="VerbatimChar"/>
        </w:rPr>
        <w:t>## F-statistic: 1.612 on 1 and 27 DF,  p-value: 0.2151</w:t>
      </w:r>
    </w:p>
    <w:p w14:paraId="4B46FC4A" w14:textId="7517DE39" w:rsidR="009971DD" w:rsidRPr="00415F27" w:rsidRDefault="005F47DC" w:rsidP="00415F2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tif.lm.L1.LSIQ)</w:t>
      </w:r>
    </w:p>
    <w:p w14:paraId="56E47966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7FAB09B9" wp14:editId="5FA10C5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40637BD6" wp14:editId="4392A1D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lastRenderedPageBreak/>
        <w:drawing>
          <wp:inline distT="0" distB="0" distL="0" distR="0" wp14:anchorId="6B57EB41" wp14:editId="26E90C4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55880C54" wp14:editId="5F4DCFE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21A5F" w14:textId="77777777" w:rsidR="009971DD" w:rsidRDefault="005F47DC">
      <w:pPr>
        <w:pStyle w:val="SourceCode"/>
      </w:pPr>
      <w:r>
        <w:rPr>
          <w:rStyle w:val="CommentTok"/>
        </w:rPr>
        <w:lastRenderedPageBreak/>
        <w:t>#L2</w:t>
      </w:r>
      <w:r>
        <w:br/>
      </w:r>
      <w:r>
        <w:rPr>
          <w:rStyle w:val="NormalTok"/>
        </w:rPr>
        <w:t>stif.lm.L2.LSIQ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2.change</w:t>
      </w:r>
      <w:r>
        <w:rPr>
          <w:rStyle w:val="OperatorTok"/>
        </w:rPr>
        <w:t>~</w:t>
      </w:r>
      <w:r>
        <w:rPr>
          <w:rStyle w:val="NormalTok"/>
        </w:rPr>
        <w:t>stif_c</w:t>
      </w:r>
      <w:r>
        <w:rPr>
          <w:rStyle w:val="OperatorTok"/>
        </w:rPr>
        <w:t>$</w:t>
      </w:r>
      <w:r>
        <w:rPr>
          <w:rStyle w:val="NormalTok"/>
        </w:rPr>
        <w:t>LSIQ.change.scor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if.lm.L2.LSIQ)</w:t>
      </w:r>
    </w:p>
    <w:p w14:paraId="4F8A5998" w14:textId="77777777" w:rsidR="009971DD" w:rsidRDefault="005F47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if_c$L2.change ~ stif_c$LSIQ.change.sco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9514 -0.25138  0.04286  0.40786  1.05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Estimate Std. Error t value Pr(&gt;|t|)</w:t>
      </w:r>
      <w:r>
        <w:br/>
      </w:r>
      <w:r>
        <w:rPr>
          <w:rStyle w:val="VerbatimChar"/>
        </w:rPr>
        <w:t>## (Intercept)              -0.09436    0.15600  -0.605    0.550</w:t>
      </w:r>
      <w:r>
        <w:br/>
      </w:r>
      <w:r>
        <w:rPr>
          <w:rStyle w:val="VerbatimChar"/>
        </w:rPr>
        <w:t>## stif_c$LSIQ.change.score -0.09125    0.06262  -1.457    0.1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145 on 27 degrees of freedom</w:t>
      </w:r>
      <w:r>
        <w:br/>
      </w:r>
      <w:r>
        <w:rPr>
          <w:rStyle w:val="VerbatimChar"/>
        </w:rPr>
        <w:t xml:space="preserve">## Multiple R-squared:  0.07292,    Adjusted R-squared:  0.03858 </w:t>
      </w:r>
      <w:r>
        <w:br/>
      </w:r>
      <w:r>
        <w:rPr>
          <w:rStyle w:val="VerbatimChar"/>
        </w:rPr>
        <w:t>## F-statistic: 2.124 on 1 and 27 DF,  p-value: 0.1566</w:t>
      </w:r>
    </w:p>
    <w:p w14:paraId="099C0712" w14:textId="77777777" w:rsidR="009971DD" w:rsidRDefault="005F47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tif.lm.L2.LSIQ)</w:t>
      </w:r>
    </w:p>
    <w:p w14:paraId="41C7F1C4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472CAAA7" wp14:editId="179BA03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485D0AE8" wp14:editId="34784C5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lastRenderedPageBreak/>
        <w:drawing>
          <wp:inline distT="0" distB="0" distL="0" distR="0" wp14:anchorId="061541DB" wp14:editId="788C3463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35C2C542" wp14:editId="0C16423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92B6D5" w14:textId="77777777" w:rsidR="009971DD" w:rsidRDefault="005F47DC">
      <w:pPr>
        <w:pStyle w:val="SourceCode"/>
      </w:pPr>
      <w:r>
        <w:rPr>
          <w:rStyle w:val="CommentTok"/>
        </w:rPr>
        <w:lastRenderedPageBreak/>
        <w:t>#L3</w:t>
      </w:r>
      <w:r>
        <w:br/>
      </w:r>
      <w:r>
        <w:rPr>
          <w:rStyle w:val="NormalTok"/>
        </w:rPr>
        <w:t>stif.lm.L3.LSIQ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3.change</w:t>
      </w:r>
      <w:r>
        <w:rPr>
          <w:rStyle w:val="OperatorTok"/>
        </w:rPr>
        <w:t>~</w:t>
      </w:r>
      <w:r>
        <w:rPr>
          <w:rStyle w:val="NormalTok"/>
        </w:rPr>
        <w:t>stif_c</w:t>
      </w:r>
      <w:r>
        <w:rPr>
          <w:rStyle w:val="OperatorTok"/>
        </w:rPr>
        <w:t>$</w:t>
      </w:r>
      <w:r>
        <w:rPr>
          <w:rStyle w:val="NormalTok"/>
        </w:rPr>
        <w:t>LSIQ.change.scor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if.lm.L3.LSIQ)</w:t>
      </w:r>
    </w:p>
    <w:p w14:paraId="4D7CDFEC" w14:textId="77777777" w:rsidR="009971DD" w:rsidRDefault="005F47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if_c$L3.change ~ stif_c$LSIQ.change.sco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780 -0.2937 -0.0011  0.2918  1.0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Estimate Std. Error t value Pr(&gt;|t|)</w:t>
      </w:r>
      <w:r>
        <w:br/>
      </w:r>
      <w:r>
        <w:rPr>
          <w:rStyle w:val="VerbatimChar"/>
        </w:rPr>
        <w:t>## (Intercept)              -0.02971    0.12730  -0.233    0.817</w:t>
      </w:r>
      <w:r>
        <w:br/>
      </w:r>
      <w:r>
        <w:rPr>
          <w:rStyle w:val="VerbatimChar"/>
        </w:rPr>
        <w:t>## stif_c$LSIQ.change.score -0.06209    0.05110  -1.215    0.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831 on 27 degrees of freedom</w:t>
      </w:r>
      <w:r>
        <w:br/>
      </w:r>
      <w:r>
        <w:rPr>
          <w:rStyle w:val="VerbatimChar"/>
        </w:rPr>
        <w:t xml:space="preserve">## Multiple R-squared:  0.05186,    Adjusted R-squared:  0.01674 </w:t>
      </w:r>
      <w:r>
        <w:br/>
      </w:r>
      <w:r>
        <w:rPr>
          <w:rStyle w:val="VerbatimChar"/>
        </w:rPr>
        <w:t>## F-statistic: 1.477 on 1 and 27 DF,  p-value: 0.2348</w:t>
      </w:r>
    </w:p>
    <w:p w14:paraId="4AA732B5" w14:textId="77777777" w:rsidR="009971DD" w:rsidRDefault="005F47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tif.lm.L3.LSIQ)</w:t>
      </w:r>
    </w:p>
    <w:p w14:paraId="0B5118A8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4CF78F53" wp14:editId="50423E57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9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185E6B9F" wp14:editId="7953685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10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lastRenderedPageBreak/>
        <w:drawing>
          <wp:inline distT="0" distB="0" distL="0" distR="0" wp14:anchorId="0FD68037" wp14:editId="330170D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1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59536836" wp14:editId="6FD1B39C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1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2BA2C6" w14:textId="77777777" w:rsidR="009971DD" w:rsidRDefault="005F47DC">
      <w:pPr>
        <w:pStyle w:val="SourceCode"/>
      </w:pPr>
      <w:r>
        <w:rPr>
          <w:rStyle w:val="CommentTok"/>
        </w:rPr>
        <w:lastRenderedPageBreak/>
        <w:t>#L4</w:t>
      </w:r>
      <w:r>
        <w:br/>
      </w:r>
      <w:r>
        <w:rPr>
          <w:rStyle w:val="NormalTok"/>
        </w:rPr>
        <w:t>stif.lm.L4.LSIQ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4.change</w:t>
      </w:r>
      <w:r>
        <w:rPr>
          <w:rStyle w:val="OperatorTok"/>
        </w:rPr>
        <w:t>~</w:t>
      </w:r>
      <w:r>
        <w:rPr>
          <w:rStyle w:val="NormalTok"/>
        </w:rPr>
        <w:t>stif_c</w:t>
      </w:r>
      <w:r>
        <w:rPr>
          <w:rStyle w:val="OperatorTok"/>
        </w:rPr>
        <w:t>$</w:t>
      </w:r>
      <w:r>
        <w:rPr>
          <w:rStyle w:val="NormalTok"/>
        </w:rPr>
        <w:t>LSIQ.change.scor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if.lm.L4.LSIQ)</w:t>
      </w:r>
    </w:p>
    <w:p w14:paraId="4210532E" w14:textId="77777777" w:rsidR="009971DD" w:rsidRDefault="005F47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if_c$L4.change ~ stif_c$LSIQ.change.sco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5108 -0.26808  0.05342  0.36729  1.26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Estimate Std. Error t value Pr(&gt;|t|)</w:t>
      </w:r>
      <w:r>
        <w:br/>
      </w:r>
      <w:r>
        <w:rPr>
          <w:rStyle w:val="VerbatimChar"/>
        </w:rPr>
        <w:t>## (Intercept)              -0.02154    0.13057  -0.165    0.870</w:t>
      </w:r>
      <w:r>
        <w:br/>
      </w:r>
      <w:r>
        <w:rPr>
          <w:rStyle w:val="VerbatimChar"/>
        </w:rPr>
        <w:t>## stif_c$LSIQ.change.score -0.04813    0.05241  -0.918    0.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98 on 27 degrees of freedom</w:t>
      </w:r>
      <w:r>
        <w:br/>
      </w:r>
      <w:r>
        <w:rPr>
          <w:rStyle w:val="VerbatimChar"/>
        </w:rPr>
        <w:t xml:space="preserve">## Multiple R-squared:  0.03028,    Adjusted R-squared:  -0.005632 </w:t>
      </w:r>
      <w:r>
        <w:br/>
      </w:r>
      <w:r>
        <w:rPr>
          <w:rStyle w:val="VerbatimChar"/>
        </w:rPr>
        <w:t>## F-statistic: 0.8432 on 1 and 27 DF,  p-value: 0.3666</w:t>
      </w:r>
    </w:p>
    <w:p w14:paraId="0753EFF8" w14:textId="77777777" w:rsidR="009971DD" w:rsidRDefault="005F47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tif.lm.L4.LSIQ)</w:t>
      </w:r>
    </w:p>
    <w:p w14:paraId="3A29B1EB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5AE45943" wp14:editId="05414745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1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3457D312" wp14:editId="28492B7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1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lastRenderedPageBreak/>
        <w:drawing>
          <wp:inline distT="0" distB="0" distL="0" distR="0" wp14:anchorId="1A142F9F" wp14:editId="1373A8A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15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5718CF00" wp14:editId="6DCA1AC6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16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B6061" w14:textId="77777777" w:rsidR="009971DD" w:rsidRDefault="005F47DC">
      <w:pPr>
        <w:pStyle w:val="SourceCode"/>
      </w:pPr>
      <w:r>
        <w:rPr>
          <w:rStyle w:val="CommentTok"/>
        </w:rPr>
        <w:lastRenderedPageBreak/>
        <w:t>#L5</w:t>
      </w:r>
      <w:r>
        <w:br/>
      </w:r>
      <w:r>
        <w:rPr>
          <w:rStyle w:val="NormalTok"/>
        </w:rPr>
        <w:t>stif.lm.L5.LSIQ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5.change</w:t>
      </w:r>
      <w:r>
        <w:rPr>
          <w:rStyle w:val="OperatorTok"/>
        </w:rPr>
        <w:t>~</w:t>
      </w:r>
      <w:r>
        <w:rPr>
          <w:rStyle w:val="NormalTok"/>
        </w:rPr>
        <w:t>stif_c</w:t>
      </w:r>
      <w:r>
        <w:rPr>
          <w:rStyle w:val="OperatorTok"/>
        </w:rPr>
        <w:t>$</w:t>
      </w:r>
      <w:r>
        <w:rPr>
          <w:rStyle w:val="NormalTok"/>
        </w:rPr>
        <w:t>LSIQ.change.scor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if.lm.L5.LSIQ)</w:t>
      </w:r>
    </w:p>
    <w:p w14:paraId="1FCD6B8A" w14:textId="77777777" w:rsidR="009971DD" w:rsidRDefault="005F47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if_c$L5.change ~ stif_c$LSIQ.change.sco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5370 -0.35743 -0.08526  0.55819  1.80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Estimate Std. Error t value Pr(&gt;|t|)</w:t>
      </w:r>
      <w:r>
        <w:br/>
      </w:r>
      <w:r>
        <w:rPr>
          <w:rStyle w:val="VerbatimChar"/>
        </w:rPr>
        <w:t>## (Intercept)              -0.02519    0.15086  -0.167    0.869</w:t>
      </w:r>
      <w:r>
        <w:br/>
      </w:r>
      <w:r>
        <w:rPr>
          <w:rStyle w:val="VerbatimChar"/>
        </w:rPr>
        <w:t>## stif_c$LSIQ.change.score -0.03472    0.06055  -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91 on 27 degrees of freedom</w:t>
      </w:r>
      <w:r>
        <w:br/>
      </w:r>
      <w:r>
        <w:rPr>
          <w:rStyle w:val="VerbatimChar"/>
        </w:rPr>
        <w:t xml:space="preserve">## Multiple R-squared:  0.01203,    Adjusted R-squared:  -0.02456 </w:t>
      </w:r>
      <w:r>
        <w:br/>
      </w:r>
      <w:r>
        <w:rPr>
          <w:rStyle w:val="VerbatimChar"/>
        </w:rPr>
        <w:t>## F-statistic: 0.3288 on 1 and 27 DF,  p-value: 0.5711</w:t>
      </w:r>
    </w:p>
    <w:p w14:paraId="26A3622E" w14:textId="77777777" w:rsidR="009971DD" w:rsidRDefault="005F47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tif.lm.L5.LSIQ)</w:t>
      </w:r>
    </w:p>
    <w:p w14:paraId="64FA3867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7D720DB8" wp14:editId="1B854C5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17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63CEB996" wp14:editId="0CB2A5BC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18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lastRenderedPageBreak/>
        <w:drawing>
          <wp:inline distT="0" distB="0" distL="0" distR="0" wp14:anchorId="3C8CC289" wp14:editId="7F0FE62B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19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1FFE0F1C" wp14:editId="70967904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8-20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52C25F" w14:textId="07A6F3F1" w:rsidR="009971DD" w:rsidRDefault="00415F27" w:rsidP="00415F27">
      <w:pPr>
        <w:pStyle w:val="Rubrik"/>
        <w:jc w:val="left"/>
      </w:pPr>
      <w:r>
        <w:lastRenderedPageBreak/>
        <w:t>LSIQ plots (regression)</w:t>
      </w:r>
    </w:p>
    <w:p w14:paraId="03661657" w14:textId="77777777" w:rsidR="00415F27" w:rsidRPr="00415F27" w:rsidRDefault="00415F27">
      <w:pPr>
        <w:pStyle w:val="Brdtekst"/>
        <w:rPr>
          <w:b/>
          <w:sz w:val="40"/>
          <w:szCs w:val="40"/>
        </w:rPr>
      </w:pPr>
    </w:p>
    <w:p w14:paraId="77F7B97C" w14:textId="77777777" w:rsidR="009971DD" w:rsidRDefault="005F47D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1.change,</w:t>
      </w:r>
      <w:r>
        <w:rPr>
          <w:rStyle w:val="DataTypeTok"/>
        </w:rPr>
        <w:t>y=</w:t>
      </w:r>
      <w:r>
        <w:rPr>
          <w:rStyle w:val="NormalTok"/>
        </w:rPr>
        <w:t xml:space="preserve">LSIQ.change.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geom_abline</w:t>
      </w:r>
      <w:r>
        <w:rPr>
          <w:rStyle w:val="NormalTok"/>
        </w:rPr>
        <w:t>()</w:t>
      </w:r>
    </w:p>
    <w:p w14:paraId="7593B75D" w14:textId="77777777" w:rsidR="009971DD" w:rsidRDefault="005F47DC">
      <w:pPr>
        <w:pStyle w:val="FirstParagraph"/>
      </w:pPr>
      <w:r>
        <w:rPr>
          <w:noProof/>
          <w:lang w:eastAsia="da-DK"/>
        </w:rPr>
        <w:drawing>
          <wp:inline distT="0" distB="0" distL="0" distR="0" wp14:anchorId="57AD721B" wp14:editId="33FF662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EE6B96" w14:textId="77777777" w:rsidR="009971DD" w:rsidRDefault="005F47D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2.change,</w:t>
      </w:r>
      <w:r>
        <w:rPr>
          <w:rStyle w:val="DataTypeTok"/>
        </w:rPr>
        <w:t>y=</w:t>
      </w:r>
      <w:r>
        <w:rPr>
          <w:rStyle w:val="NormalTok"/>
        </w:rPr>
        <w:t xml:space="preserve">LSIQ.change.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)</w:t>
      </w:r>
    </w:p>
    <w:p w14:paraId="5BA23C9F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67FDBE2D" wp14:editId="0C75BB6A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C8583" w14:textId="77777777" w:rsidR="009971DD" w:rsidRDefault="005F47D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3.change,</w:t>
      </w:r>
      <w:r>
        <w:rPr>
          <w:rStyle w:val="DataTypeTok"/>
        </w:rPr>
        <w:t>y=</w:t>
      </w:r>
      <w:r>
        <w:rPr>
          <w:rStyle w:val="NormalTok"/>
        </w:rPr>
        <w:t xml:space="preserve">LSIQ.change.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)</w:t>
      </w:r>
    </w:p>
    <w:p w14:paraId="679AE60D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1BA376AD" wp14:editId="690C81EB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787D7B" w14:textId="77777777" w:rsidR="009971DD" w:rsidRDefault="005F47D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4.change,</w:t>
      </w:r>
      <w:r>
        <w:rPr>
          <w:rStyle w:val="DataTypeTok"/>
        </w:rPr>
        <w:t>y=</w:t>
      </w:r>
      <w:r>
        <w:rPr>
          <w:rStyle w:val="NormalTok"/>
        </w:rPr>
        <w:t xml:space="preserve">LSIQ.change.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)</w:t>
      </w:r>
    </w:p>
    <w:p w14:paraId="75729BB7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1FE1019E" wp14:editId="1607DDCC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CB8FC" w14:textId="77777777" w:rsidR="009971DD" w:rsidRDefault="005F47D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5.change,</w:t>
      </w:r>
      <w:r>
        <w:rPr>
          <w:rStyle w:val="DataTypeTok"/>
        </w:rPr>
        <w:t>y=</w:t>
      </w:r>
      <w:r>
        <w:rPr>
          <w:rStyle w:val="NormalTok"/>
        </w:rPr>
        <w:t xml:space="preserve">LSIQ.change.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)</w:t>
      </w:r>
    </w:p>
    <w:p w14:paraId="70E17EF9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46D494F4" wp14:editId="6463372B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36A91" w14:textId="77777777" w:rsidR="00415F27" w:rsidRDefault="00415F27">
      <w:pPr>
        <w:pStyle w:val="Heading1"/>
      </w:pPr>
      <w:bookmarkStart w:id="1" w:name="lsdi-change"/>
      <w:bookmarkEnd w:id="1"/>
    </w:p>
    <w:p w14:paraId="646C2B1E" w14:textId="77777777" w:rsidR="00415F27" w:rsidRDefault="00415F27">
      <w:pPr>
        <w:pStyle w:val="Heading1"/>
      </w:pPr>
    </w:p>
    <w:p w14:paraId="2AE926F0" w14:textId="77777777" w:rsidR="00415F27" w:rsidRDefault="00415F27">
      <w:pPr>
        <w:pStyle w:val="Heading1"/>
      </w:pPr>
    </w:p>
    <w:p w14:paraId="79978416" w14:textId="77777777" w:rsidR="00415F27" w:rsidRDefault="00415F27">
      <w:pPr>
        <w:pStyle w:val="Heading1"/>
      </w:pPr>
    </w:p>
    <w:p w14:paraId="44B327D8" w14:textId="77777777" w:rsidR="00415F27" w:rsidRDefault="00415F27" w:rsidP="00415F27">
      <w:pPr>
        <w:pStyle w:val="Brdtekst"/>
      </w:pPr>
    </w:p>
    <w:p w14:paraId="280C5A05" w14:textId="77777777" w:rsidR="00415F27" w:rsidRDefault="00415F27" w:rsidP="00415F27">
      <w:pPr>
        <w:pStyle w:val="Brdtekst"/>
      </w:pPr>
    </w:p>
    <w:p w14:paraId="41270B13" w14:textId="77777777" w:rsidR="00415F27" w:rsidRDefault="00415F27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</w:p>
    <w:p w14:paraId="11E0B950" w14:textId="77777777" w:rsidR="00415F27" w:rsidRPr="00415F27" w:rsidRDefault="00415F27" w:rsidP="00415F27">
      <w:pPr>
        <w:pStyle w:val="Brdtekst"/>
      </w:pPr>
    </w:p>
    <w:p w14:paraId="15D11816" w14:textId="77777777" w:rsidR="009971DD" w:rsidRDefault="005F47DC">
      <w:pPr>
        <w:pStyle w:val="Heading1"/>
      </w:pPr>
      <w:r>
        <w:lastRenderedPageBreak/>
        <w:t>LSDI change</w:t>
      </w:r>
    </w:p>
    <w:p w14:paraId="25B58E76" w14:textId="77777777" w:rsidR="00415F27" w:rsidRPr="00415F27" w:rsidRDefault="00415F27" w:rsidP="00415F27">
      <w:pPr>
        <w:pStyle w:val="Brdtekst"/>
      </w:pPr>
    </w:p>
    <w:p w14:paraId="1195C0C3" w14:textId="77777777" w:rsidR="009971DD" w:rsidRDefault="005F47DC">
      <w:pPr>
        <w:pStyle w:val="SourceCode"/>
      </w:pPr>
      <w:r>
        <w:rPr>
          <w:rStyle w:val="CommentTok"/>
        </w:rPr>
        <w:t>#L1</w:t>
      </w:r>
      <w:r>
        <w:br/>
      </w:r>
      <w:r>
        <w:rPr>
          <w:rStyle w:val="NormalTok"/>
        </w:rPr>
        <w:t>stif.lm.L1.LSDI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1.change</w:t>
      </w:r>
      <w:r>
        <w:rPr>
          <w:rStyle w:val="OperatorTok"/>
        </w:rPr>
        <w:t>~</w:t>
      </w:r>
      <w:r>
        <w:rPr>
          <w:rStyle w:val="NormalTok"/>
        </w:rPr>
        <w:t>stif_c</w:t>
      </w:r>
      <w:r>
        <w:rPr>
          <w:rStyle w:val="OperatorTok"/>
        </w:rPr>
        <w:t>$</w:t>
      </w:r>
      <w:r>
        <w:rPr>
          <w:rStyle w:val="NormalTok"/>
        </w:rPr>
        <w:t>LSDI.change.scor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if.lm.L1.LSDI)</w:t>
      </w:r>
    </w:p>
    <w:p w14:paraId="3910B83B" w14:textId="77777777" w:rsidR="009971DD" w:rsidRDefault="005F47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if_c$L1.change ~ stif_c$LSDI.change.sco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648 -0.3707  0.1981  0.3222  1.3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Estimate Std. Error t value Pr(&gt;|t|)</w:t>
      </w:r>
      <w:r>
        <w:br/>
      </w:r>
      <w:r>
        <w:rPr>
          <w:rStyle w:val="VerbatimChar"/>
        </w:rPr>
        <w:t>## (Intercept)              -0.03083    0.15205  -0.203    0.841</w:t>
      </w:r>
      <w:r>
        <w:br/>
      </w:r>
      <w:r>
        <w:rPr>
          <w:rStyle w:val="VerbatimChar"/>
        </w:rPr>
        <w:t>## stif_c$LSDI.change.score -0.01939    0.03633  -0.534    0.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398 on 27 degrees of freedom</w:t>
      </w:r>
      <w:r>
        <w:br/>
      </w:r>
      <w:r>
        <w:rPr>
          <w:rStyle w:val="VerbatimChar"/>
        </w:rPr>
        <w:t xml:space="preserve">## Multiple R-squared:  0.01044,    Adjusted R-squared:  -0.02621 </w:t>
      </w:r>
      <w:r>
        <w:br/>
      </w:r>
      <w:r>
        <w:rPr>
          <w:rStyle w:val="VerbatimChar"/>
        </w:rPr>
        <w:t>## F-statistic: 0.2848 on 1 and 27 DF,  p-value: 0.5979</w:t>
      </w:r>
    </w:p>
    <w:p w14:paraId="51787C89" w14:textId="77777777" w:rsidR="009971DD" w:rsidRDefault="005F47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tif.lm.L1.LSDI)</w:t>
      </w:r>
    </w:p>
    <w:p w14:paraId="164E6A17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4D48675A" wp14:editId="6DB1D5C3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5A629386" wp14:editId="12C254E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lastRenderedPageBreak/>
        <w:drawing>
          <wp:inline distT="0" distB="0" distL="0" distR="0" wp14:anchorId="4440A206" wp14:editId="7E94942C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25054D94" wp14:editId="577DE85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8B16C" w14:textId="77777777" w:rsidR="009971DD" w:rsidRDefault="005F47DC">
      <w:pPr>
        <w:pStyle w:val="SourceCode"/>
      </w:pPr>
      <w:r>
        <w:rPr>
          <w:rStyle w:val="CommentTok"/>
        </w:rPr>
        <w:lastRenderedPageBreak/>
        <w:t>#L2</w:t>
      </w:r>
      <w:r>
        <w:br/>
      </w:r>
      <w:r>
        <w:rPr>
          <w:rStyle w:val="NormalTok"/>
        </w:rPr>
        <w:t>stif.lm.L2.LSDI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2.change</w:t>
      </w:r>
      <w:r>
        <w:rPr>
          <w:rStyle w:val="OperatorTok"/>
        </w:rPr>
        <w:t>~</w:t>
      </w:r>
      <w:r>
        <w:rPr>
          <w:rStyle w:val="NormalTok"/>
        </w:rPr>
        <w:t>stif_c</w:t>
      </w:r>
      <w:r>
        <w:rPr>
          <w:rStyle w:val="OperatorTok"/>
        </w:rPr>
        <w:t>$</w:t>
      </w:r>
      <w:r>
        <w:rPr>
          <w:rStyle w:val="NormalTok"/>
        </w:rPr>
        <w:t>LSDI.change.scor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if.lm.L2.LSDI)</w:t>
      </w:r>
    </w:p>
    <w:p w14:paraId="54CB577F" w14:textId="77777777" w:rsidR="009971DD" w:rsidRDefault="005F47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if_c$L2.change ~ stif_c$LSDI.change.sco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4372 -0.21145  0.09696  0.35920  0.992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Estimate Std. Error t value Pr(&gt;|t|)</w:t>
      </w:r>
      <w:r>
        <w:br/>
      </w:r>
      <w:r>
        <w:rPr>
          <w:rStyle w:val="VerbatimChar"/>
        </w:rPr>
        <w:t>## (Intercept)              -0.03053    0.15044  -0.203    0.841</w:t>
      </w:r>
      <w:r>
        <w:br/>
      </w:r>
      <w:r>
        <w:rPr>
          <w:rStyle w:val="VerbatimChar"/>
        </w:rPr>
        <w:t>## stif_c$LSDI.change.score -0.03108    0.03594  -0.865    0.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32 on 27 degrees of freedom</w:t>
      </w:r>
      <w:r>
        <w:br/>
      </w:r>
      <w:r>
        <w:rPr>
          <w:rStyle w:val="VerbatimChar"/>
        </w:rPr>
        <w:t xml:space="preserve">## Multiple R-squared:  0.02695,    Adjusted R-squared:  -0.00909 </w:t>
      </w:r>
      <w:r>
        <w:br/>
      </w:r>
      <w:r>
        <w:rPr>
          <w:rStyle w:val="VerbatimChar"/>
        </w:rPr>
        <w:t>## F-statistic: 0.7478 on 1 and 27 DF,  p-value: 0.3948</w:t>
      </w:r>
    </w:p>
    <w:p w14:paraId="17E8861F" w14:textId="77777777" w:rsidR="009971DD" w:rsidRDefault="005F47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tif.lm.L2.LSDI)</w:t>
      </w:r>
    </w:p>
    <w:p w14:paraId="4E6E04B7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1446B5E3" wp14:editId="77BC70FF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5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1347D4EF" wp14:editId="45C096B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6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lastRenderedPageBreak/>
        <w:drawing>
          <wp:inline distT="0" distB="0" distL="0" distR="0" wp14:anchorId="0861AAD1" wp14:editId="25E2D557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7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0A1F340A" wp14:editId="6A1C1768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8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B7B5D2" w14:textId="77777777" w:rsidR="009971DD" w:rsidRDefault="005F47DC">
      <w:pPr>
        <w:pStyle w:val="SourceCode"/>
      </w:pPr>
      <w:r>
        <w:rPr>
          <w:rStyle w:val="CommentTok"/>
        </w:rPr>
        <w:lastRenderedPageBreak/>
        <w:t>#L3</w:t>
      </w:r>
      <w:r>
        <w:br/>
      </w:r>
      <w:r>
        <w:rPr>
          <w:rStyle w:val="NormalTok"/>
        </w:rPr>
        <w:t>stif.lm.L3.LSDI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3.change</w:t>
      </w:r>
      <w:r>
        <w:rPr>
          <w:rStyle w:val="OperatorTok"/>
        </w:rPr>
        <w:t>~</w:t>
      </w:r>
      <w:r>
        <w:rPr>
          <w:rStyle w:val="NormalTok"/>
        </w:rPr>
        <w:t>stif_c</w:t>
      </w:r>
      <w:r>
        <w:rPr>
          <w:rStyle w:val="OperatorTok"/>
        </w:rPr>
        <w:t>$</w:t>
      </w:r>
      <w:r>
        <w:rPr>
          <w:rStyle w:val="NormalTok"/>
        </w:rPr>
        <w:t>LSDI.change.scor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if.lm.L3.LSDI)</w:t>
      </w:r>
    </w:p>
    <w:p w14:paraId="3BC73539" w14:textId="77777777" w:rsidR="009971DD" w:rsidRDefault="005F47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if_c$L3.change ~ stif_c$LSDI.change.sco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671 -0.3389  0.1092  0.2692  0.9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Estimate Std. Error t value Pr(&gt;|t|)</w:t>
      </w:r>
      <w:r>
        <w:br/>
      </w:r>
      <w:r>
        <w:rPr>
          <w:rStyle w:val="VerbatimChar"/>
        </w:rPr>
        <w:t>## (Intercept)               0.01976    0.12222   0.162    0.873</w:t>
      </w:r>
      <w:r>
        <w:br/>
      </w:r>
      <w:r>
        <w:rPr>
          <w:rStyle w:val="VerbatimChar"/>
        </w:rPr>
        <w:t>## stif_c$LSDI.change.score -0.01779    0.02920  -0.609    0.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947 on 27 degrees of freedom</w:t>
      </w:r>
      <w:r>
        <w:br/>
      </w:r>
      <w:r>
        <w:rPr>
          <w:rStyle w:val="VerbatimChar"/>
        </w:rPr>
        <w:t xml:space="preserve">## Multiple R-squared:  0.01356,    Adjusted R-squared:  -0.02298 </w:t>
      </w:r>
      <w:r>
        <w:br/>
      </w:r>
      <w:r>
        <w:rPr>
          <w:rStyle w:val="VerbatimChar"/>
        </w:rPr>
        <w:t>## F-statistic: 0.3711 on 1 and 27 DF,  p-value: 0.5475</w:t>
      </w:r>
    </w:p>
    <w:p w14:paraId="64518FF7" w14:textId="77777777" w:rsidR="009971DD" w:rsidRDefault="005F47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tif.lm.L3.LSDI)</w:t>
      </w:r>
    </w:p>
    <w:p w14:paraId="280CE2C7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52BADE53" wp14:editId="65F0056B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9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440CCFF5" wp14:editId="3A92CE09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10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lastRenderedPageBreak/>
        <w:drawing>
          <wp:inline distT="0" distB="0" distL="0" distR="0" wp14:anchorId="2CF6F58E" wp14:editId="19370A9A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1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6F9E6A64" wp14:editId="2B64843A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12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4C34A" w14:textId="77777777" w:rsidR="009971DD" w:rsidRDefault="005F47DC">
      <w:pPr>
        <w:pStyle w:val="SourceCode"/>
      </w:pPr>
      <w:r>
        <w:rPr>
          <w:rStyle w:val="CommentTok"/>
        </w:rPr>
        <w:lastRenderedPageBreak/>
        <w:t>#L4</w:t>
      </w:r>
      <w:r>
        <w:br/>
      </w:r>
      <w:r>
        <w:rPr>
          <w:rStyle w:val="NormalTok"/>
        </w:rPr>
        <w:t>stif.lm.L4.LSDI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4.change</w:t>
      </w:r>
      <w:r>
        <w:rPr>
          <w:rStyle w:val="OperatorTok"/>
        </w:rPr>
        <w:t>~</w:t>
      </w:r>
      <w:r>
        <w:rPr>
          <w:rStyle w:val="NormalTok"/>
        </w:rPr>
        <w:t>stif_c</w:t>
      </w:r>
      <w:r>
        <w:rPr>
          <w:rStyle w:val="OperatorTok"/>
        </w:rPr>
        <w:t>$</w:t>
      </w:r>
      <w:r>
        <w:rPr>
          <w:rStyle w:val="NormalTok"/>
        </w:rPr>
        <w:t>LSDI.change.scor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if.lm.L4.LSDI)</w:t>
      </w:r>
    </w:p>
    <w:p w14:paraId="61A49CF0" w14:textId="77777777" w:rsidR="009971DD" w:rsidRDefault="005F47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if_c$L4.change ~ stif_c$LSDI.change.sco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298 -0.41788 -0.00708  0.38582  1.23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Estimate Std. Error t value Pr(&gt;|t|)</w:t>
      </w:r>
      <w:r>
        <w:br/>
      </w:r>
      <w:r>
        <w:rPr>
          <w:rStyle w:val="VerbatimChar"/>
        </w:rPr>
        <w:t>## (Intercept)               0.034881   0.124774   0.280    0.782</w:t>
      </w:r>
      <w:r>
        <w:br/>
      </w:r>
      <w:r>
        <w:rPr>
          <w:rStyle w:val="VerbatimChar"/>
        </w:rPr>
        <w:t>## stif_c$LSDI.change.score -0.003701   0.029812  -0.124    0.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071 on 27 degrees of freedom</w:t>
      </w:r>
      <w:r>
        <w:br/>
      </w:r>
      <w:r>
        <w:rPr>
          <w:rStyle w:val="VerbatimChar"/>
        </w:rPr>
        <w:t xml:space="preserve">## Multiple R-squared:  0.0005705,  Adjusted R-squared:  -0.03645 </w:t>
      </w:r>
      <w:r>
        <w:br/>
      </w:r>
      <w:r>
        <w:rPr>
          <w:rStyle w:val="VerbatimChar"/>
        </w:rPr>
        <w:t>## F-statistic: 0.01541 on 1 and 27 DF,  p-value: 0.9021</w:t>
      </w:r>
    </w:p>
    <w:p w14:paraId="03257FBA" w14:textId="77777777" w:rsidR="009971DD" w:rsidRDefault="005F47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tif.lm.L4.LSDI)</w:t>
      </w:r>
    </w:p>
    <w:p w14:paraId="50A1C28F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4A316F53" wp14:editId="65889D37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13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45042D8F" wp14:editId="4C5493FA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14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lastRenderedPageBreak/>
        <w:drawing>
          <wp:inline distT="0" distB="0" distL="0" distR="0" wp14:anchorId="63BDAD2B" wp14:editId="7EA9322B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15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3BF69CDF" wp14:editId="7EECFD96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16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1C66F" w14:textId="77777777" w:rsidR="009971DD" w:rsidRDefault="005F47DC">
      <w:pPr>
        <w:pStyle w:val="SourceCode"/>
      </w:pPr>
      <w:r>
        <w:rPr>
          <w:rStyle w:val="CommentTok"/>
        </w:rPr>
        <w:lastRenderedPageBreak/>
        <w:t>#L5</w:t>
      </w:r>
      <w:r>
        <w:br/>
      </w:r>
      <w:r>
        <w:rPr>
          <w:rStyle w:val="NormalTok"/>
        </w:rPr>
        <w:t>stif.lm.L5.LSDI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if_c</w:t>
      </w:r>
      <w:r>
        <w:rPr>
          <w:rStyle w:val="OperatorTok"/>
        </w:rPr>
        <w:t>$</w:t>
      </w:r>
      <w:r>
        <w:rPr>
          <w:rStyle w:val="NormalTok"/>
        </w:rPr>
        <w:t>L5.change</w:t>
      </w:r>
      <w:r>
        <w:rPr>
          <w:rStyle w:val="OperatorTok"/>
        </w:rPr>
        <w:t>~</w:t>
      </w:r>
      <w:r>
        <w:rPr>
          <w:rStyle w:val="NormalTok"/>
        </w:rPr>
        <w:t>stif_c</w:t>
      </w:r>
      <w:r>
        <w:rPr>
          <w:rStyle w:val="OperatorTok"/>
        </w:rPr>
        <w:t>$</w:t>
      </w:r>
      <w:r>
        <w:rPr>
          <w:rStyle w:val="NormalTok"/>
        </w:rPr>
        <w:t>LSDI.change.scor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if.lm.L5.LSDI)</w:t>
      </w:r>
    </w:p>
    <w:p w14:paraId="0716830B" w14:textId="77777777" w:rsidR="009971DD" w:rsidRDefault="005F47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if_c$L5.change ~ stif_c$LSDI.change.sco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9034 -0.43734  0.01191  0.48267  1.83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Estimate Std. Error t value Pr(&gt;|t|)</w:t>
      </w:r>
      <w:r>
        <w:br/>
      </w:r>
      <w:r>
        <w:rPr>
          <w:rStyle w:val="VerbatimChar"/>
        </w:rPr>
        <w:t>## (Intercept)               0.05034    0.14223   0.354    0.726</w:t>
      </w:r>
      <w:r>
        <w:br/>
      </w:r>
      <w:r>
        <w:rPr>
          <w:rStyle w:val="VerbatimChar"/>
        </w:rPr>
        <w:t>## stif_c$LSDI.change.score  0.01675    0.03398   0.493    0.6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921 on 27 degrees of freedom</w:t>
      </w:r>
      <w:r>
        <w:br/>
      </w:r>
      <w:r>
        <w:rPr>
          <w:rStyle w:val="VerbatimChar"/>
        </w:rPr>
        <w:t xml:space="preserve">## Multiple R-squared:  0.008915,   Adjusted R-squared:  -0.02779 </w:t>
      </w:r>
      <w:r>
        <w:br/>
      </w:r>
      <w:r>
        <w:rPr>
          <w:rStyle w:val="VerbatimChar"/>
        </w:rPr>
        <w:t>## F-statistic: 0.2429 on 1 and 27 DF,  p-value: 0.6261</w:t>
      </w:r>
    </w:p>
    <w:p w14:paraId="05ADF3FF" w14:textId="77777777" w:rsidR="009971DD" w:rsidRDefault="005F47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tif.lm.L5.LSDI)</w:t>
      </w:r>
    </w:p>
    <w:p w14:paraId="7D763D8C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64C956E1" wp14:editId="1B16EB74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17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59538254" wp14:editId="73BBAB67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18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lastRenderedPageBreak/>
        <w:drawing>
          <wp:inline distT="0" distB="0" distL="0" distR="0" wp14:anchorId="01AB74ED" wp14:editId="29B147CB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19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da-DK"/>
        </w:rPr>
        <w:drawing>
          <wp:inline distT="0" distB="0" distL="0" distR="0" wp14:anchorId="111C0A39" wp14:editId="7BC0DE28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0-20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2421BD" w14:textId="77777777" w:rsidR="009971DD" w:rsidRDefault="005F47DC">
      <w:pPr>
        <w:pStyle w:val="Brdtekst"/>
      </w:pPr>
      <w:r>
        <w:t>plots</w:t>
      </w:r>
    </w:p>
    <w:p w14:paraId="512F2F7E" w14:textId="77777777" w:rsidR="009971DD" w:rsidRDefault="005F47DC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1.change,</w:t>
      </w:r>
      <w:r>
        <w:rPr>
          <w:rStyle w:val="DataTypeTok"/>
        </w:rPr>
        <w:t>y=</w:t>
      </w:r>
      <w:r>
        <w:rPr>
          <w:rStyle w:val="NormalTok"/>
        </w:rPr>
        <w:t xml:space="preserve">LSDI.change.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)</w:t>
      </w:r>
    </w:p>
    <w:p w14:paraId="1A3DDAD4" w14:textId="77777777" w:rsidR="009971DD" w:rsidRDefault="005F47DC">
      <w:pPr>
        <w:pStyle w:val="FirstParagraph"/>
      </w:pPr>
      <w:r>
        <w:rPr>
          <w:noProof/>
          <w:lang w:eastAsia="da-DK"/>
        </w:rPr>
        <w:drawing>
          <wp:inline distT="0" distB="0" distL="0" distR="0" wp14:anchorId="3117A03D" wp14:editId="726B19CD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0B9A0" w14:textId="77777777" w:rsidR="009971DD" w:rsidRDefault="005F47D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2.change,</w:t>
      </w:r>
      <w:r>
        <w:rPr>
          <w:rStyle w:val="DataTypeTok"/>
        </w:rPr>
        <w:t>y=</w:t>
      </w:r>
      <w:r>
        <w:rPr>
          <w:rStyle w:val="NormalTok"/>
        </w:rPr>
        <w:t xml:space="preserve">LSDI.change.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)</w:t>
      </w:r>
    </w:p>
    <w:p w14:paraId="00DE1B53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11C9BEEB" wp14:editId="03ADF127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CAFDB7" w14:textId="77777777" w:rsidR="009971DD" w:rsidRDefault="005F47D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3.change,</w:t>
      </w:r>
      <w:r>
        <w:rPr>
          <w:rStyle w:val="DataTypeTok"/>
        </w:rPr>
        <w:t>y=</w:t>
      </w:r>
      <w:r>
        <w:rPr>
          <w:rStyle w:val="NormalTok"/>
        </w:rPr>
        <w:t xml:space="preserve">LSDI.change.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)</w:t>
      </w:r>
    </w:p>
    <w:p w14:paraId="7D744905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430905FD" wp14:editId="4C3783D1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222D90" w14:textId="77777777" w:rsidR="009971DD" w:rsidRDefault="005F47D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4.change,</w:t>
      </w:r>
      <w:r>
        <w:rPr>
          <w:rStyle w:val="DataTypeTok"/>
        </w:rPr>
        <w:t>y=</w:t>
      </w:r>
      <w:r>
        <w:rPr>
          <w:rStyle w:val="NormalTok"/>
        </w:rPr>
        <w:t xml:space="preserve">LSDI.change.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)</w:t>
      </w:r>
    </w:p>
    <w:p w14:paraId="473AEB1E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08C8B8A7" wp14:editId="17609C56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5AB6D7" w14:textId="77777777" w:rsidR="009971DD" w:rsidRDefault="005F47D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tif_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5.change,</w:t>
      </w:r>
      <w:r>
        <w:rPr>
          <w:rStyle w:val="DataTypeTok"/>
        </w:rPr>
        <w:t>y=</w:t>
      </w:r>
      <w:r>
        <w:rPr>
          <w:rStyle w:val="NormalTok"/>
        </w:rPr>
        <w:t xml:space="preserve">LSDI.change.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)</w:t>
      </w:r>
    </w:p>
    <w:p w14:paraId="452520E2" w14:textId="77777777" w:rsidR="009971DD" w:rsidRDefault="005F47DC">
      <w:pPr>
        <w:pStyle w:val="FirstParagraph"/>
      </w:pPr>
      <w:r>
        <w:rPr>
          <w:noProof/>
          <w:lang w:eastAsia="da-DK"/>
        </w:rPr>
        <w:lastRenderedPageBreak/>
        <w:drawing>
          <wp:inline distT="0" distB="0" distL="0" distR="0" wp14:anchorId="705A5586" wp14:editId="548FDE0E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nas_analysis_files/figure-docx/unnamed-chunk-11-5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2F4DD7" w14:textId="77777777" w:rsidR="003206F2" w:rsidRDefault="003206F2">
      <w:pPr>
        <w:pStyle w:val="Heading1"/>
      </w:pPr>
      <w:bookmarkStart w:id="2" w:name="test-of-normality"/>
      <w:bookmarkEnd w:id="2"/>
    </w:p>
    <w:p w14:paraId="59C9FB0F" w14:textId="77777777" w:rsidR="003206F2" w:rsidRDefault="003206F2">
      <w:pPr>
        <w:pStyle w:val="Heading1"/>
      </w:pPr>
    </w:p>
    <w:p w14:paraId="34B15301" w14:textId="77777777" w:rsidR="003206F2" w:rsidRDefault="003206F2">
      <w:pPr>
        <w:pStyle w:val="Heading1"/>
      </w:pPr>
    </w:p>
    <w:p w14:paraId="33FD9922" w14:textId="77777777" w:rsidR="003206F2" w:rsidRDefault="003206F2">
      <w:pPr>
        <w:pStyle w:val="Heading1"/>
      </w:pPr>
    </w:p>
    <w:p w14:paraId="22E88D90" w14:textId="77777777" w:rsidR="003206F2" w:rsidRDefault="003206F2" w:rsidP="003206F2">
      <w:pPr>
        <w:pStyle w:val="Brdtekst"/>
      </w:pPr>
    </w:p>
    <w:p w14:paraId="4E8B897B" w14:textId="77777777" w:rsidR="003206F2" w:rsidRDefault="003206F2" w:rsidP="003206F2">
      <w:pPr>
        <w:pStyle w:val="Brdtekst"/>
      </w:pPr>
    </w:p>
    <w:p w14:paraId="5A26080D" w14:textId="77777777" w:rsidR="003206F2" w:rsidRDefault="003206F2" w:rsidP="003206F2">
      <w:pPr>
        <w:pStyle w:val="Brdtekst"/>
      </w:pPr>
    </w:p>
    <w:p w14:paraId="000FC8CC" w14:textId="77777777" w:rsidR="003206F2" w:rsidRPr="003206F2" w:rsidRDefault="003206F2" w:rsidP="003206F2">
      <w:pPr>
        <w:pStyle w:val="Brdtekst"/>
      </w:pPr>
    </w:p>
    <w:p w14:paraId="6BE4B134" w14:textId="77777777" w:rsidR="00415F27" w:rsidRDefault="00415F27">
      <w:pPr>
        <w:pStyle w:val="SourceCode"/>
        <w:rPr>
          <w:rStyle w:val="VerbatimChar"/>
        </w:rPr>
      </w:pPr>
    </w:p>
    <w:p w14:paraId="3F6F0510" w14:textId="77777777" w:rsidR="00415F27" w:rsidRDefault="00415F27">
      <w:pPr>
        <w:pStyle w:val="SourceCode"/>
        <w:rPr>
          <w:rStyle w:val="VerbatimChar"/>
        </w:rPr>
      </w:pPr>
    </w:p>
    <w:p w14:paraId="21220351" w14:textId="77777777" w:rsidR="00415F27" w:rsidRDefault="00415F27">
      <w:pPr>
        <w:pStyle w:val="SourceCode"/>
        <w:rPr>
          <w:rStyle w:val="VerbatimChar"/>
        </w:rPr>
      </w:pPr>
    </w:p>
    <w:p w14:paraId="02824A76" w14:textId="77777777" w:rsidR="00415F27" w:rsidRDefault="00415F27" w:rsidP="00415F27">
      <w:pPr>
        <w:pStyle w:val="Heading1"/>
      </w:pPr>
      <w:r>
        <w:t>T-test</w:t>
      </w:r>
    </w:p>
    <w:p w14:paraId="5B6F42C5" w14:textId="77777777" w:rsidR="00415F27" w:rsidRDefault="00415F27" w:rsidP="00415F27">
      <w:pPr>
        <w:pStyle w:val="SourceCode"/>
      </w:pPr>
      <w:r>
        <w:rPr>
          <w:rStyle w:val="CommentTok"/>
        </w:rPr>
        <w:t>#L1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stif_RLSIQ</w:t>
      </w:r>
      <w:r>
        <w:rPr>
          <w:rStyle w:val="OperatorTok"/>
        </w:rPr>
        <w:t>$</w:t>
      </w:r>
      <w:r>
        <w:rPr>
          <w:rStyle w:val="NormalTok"/>
        </w:rPr>
        <w:t>L1.change,stif_NRLSIQ</w:t>
      </w:r>
      <w:r>
        <w:rPr>
          <w:rStyle w:val="OperatorTok"/>
        </w:rPr>
        <w:t>$</w:t>
      </w:r>
      <w:r>
        <w:rPr>
          <w:rStyle w:val="NormalTok"/>
        </w:rPr>
        <w:t>L1.change)</w:t>
      </w:r>
    </w:p>
    <w:p w14:paraId="5661585C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if_RLSIQ$L1.change and stif_NRLSIQ$L1.change </w:t>
      </w:r>
      <w:r>
        <w:br/>
      </w:r>
      <w:r>
        <w:rPr>
          <w:rStyle w:val="VerbatimChar"/>
        </w:rPr>
        <w:t>## t = 0.1081, df = 11.19, p-value = 0.915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6918002  0.763419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 0.01380952 -0.02200000</w:t>
      </w:r>
    </w:p>
    <w:p w14:paraId="6F879544" w14:textId="77777777" w:rsidR="00415F27" w:rsidRDefault="00415F27" w:rsidP="00415F27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stif_RLSDI</w:t>
      </w:r>
      <w:r>
        <w:rPr>
          <w:rStyle w:val="OperatorTok"/>
        </w:rPr>
        <w:t>$</w:t>
      </w:r>
      <w:r>
        <w:rPr>
          <w:rStyle w:val="NormalTok"/>
        </w:rPr>
        <w:t>L1.change,stif_NRLSDI</w:t>
      </w:r>
      <w:r>
        <w:rPr>
          <w:rStyle w:val="OperatorTok"/>
        </w:rPr>
        <w:t>$</w:t>
      </w:r>
      <w:r>
        <w:rPr>
          <w:rStyle w:val="NormalTok"/>
        </w:rPr>
        <w:t>L1.change)</w:t>
      </w:r>
    </w:p>
    <w:p w14:paraId="3F76355C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RLSDI$L1.change and stif_NRLSDI$L1.change</w:t>
      </w:r>
      <w:r>
        <w:br/>
      </w:r>
      <w:r>
        <w:rPr>
          <w:rStyle w:val="VerbatimChar"/>
        </w:rPr>
        <w:t>## t = 1.416, df = 8.5023, p-value = 0.192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351993  1.003866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 0.32200000 -0.06233333</w:t>
      </w:r>
    </w:p>
    <w:p w14:paraId="34E9D461" w14:textId="77777777" w:rsidR="00415F27" w:rsidRDefault="00415F27" w:rsidP="00415F27">
      <w:pPr>
        <w:pStyle w:val="SourceCode"/>
      </w:pPr>
      <w:r>
        <w:rPr>
          <w:rStyle w:val="CommentTok"/>
        </w:rPr>
        <w:t>#L2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stif_RLSIQ</w:t>
      </w:r>
      <w:r>
        <w:rPr>
          <w:rStyle w:val="OperatorTok"/>
        </w:rPr>
        <w:t>$</w:t>
      </w:r>
      <w:r>
        <w:rPr>
          <w:rStyle w:val="NormalTok"/>
        </w:rPr>
        <w:t>L2.change,stif_NRLSIQ</w:t>
      </w:r>
      <w:r>
        <w:rPr>
          <w:rStyle w:val="OperatorTok"/>
        </w:rPr>
        <w:t>$</w:t>
      </w:r>
      <w:r>
        <w:rPr>
          <w:rStyle w:val="NormalTok"/>
        </w:rPr>
        <w:t>L2.change)</w:t>
      </w:r>
    </w:p>
    <w:p w14:paraId="09854B6F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RLSIQ$L2.change and stif_NRLSIQ$L2.change</w:t>
      </w:r>
      <w:r>
        <w:br/>
      </w:r>
      <w:r>
        <w:rPr>
          <w:rStyle w:val="VerbatimChar"/>
        </w:rPr>
        <w:t>## t = 0.35006, df = 10.665, p-value = 0.733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6314182  0.86916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0.058000 -0.060875</w:t>
      </w:r>
    </w:p>
    <w:p w14:paraId="59AB8BA8" w14:textId="77777777" w:rsidR="00415F27" w:rsidRDefault="00415F27" w:rsidP="00415F27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stif_RLSDI</w:t>
      </w:r>
      <w:r>
        <w:rPr>
          <w:rStyle w:val="OperatorTok"/>
        </w:rPr>
        <w:t>$</w:t>
      </w:r>
      <w:r>
        <w:rPr>
          <w:rStyle w:val="NormalTok"/>
        </w:rPr>
        <w:t>L2.change,stif_NRLSDI</w:t>
      </w:r>
      <w:r>
        <w:rPr>
          <w:rStyle w:val="OperatorTok"/>
        </w:rPr>
        <w:t>$</w:t>
      </w:r>
      <w:r>
        <w:rPr>
          <w:rStyle w:val="NormalTok"/>
        </w:rPr>
        <w:t>L2.change)</w:t>
      </w:r>
    </w:p>
    <w:p w14:paraId="25199DED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RLSDI$L2.change and stif_NRLSDI$L2.change</w:t>
      </w:r>
      <w:r>
        <w:br/>
      </w:r>
      <w:r>
        <w:rPr>
          <w:rStyle w:val="VerbatimChar"/>
        </w:rPr>
        <w:t>## t = 1.8559, df = 10.384, p-value = 0.0920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883608  0.99652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 0.40100000 -0.05308333</w:t>
      </w:r>
    </w:p>
    <w:p w14:paraId="62CC442B" w14:textId="77777777" w:rsidR="00415F27" w:rsidRDefault="00415F27" w:rsidP="00415F27">
      <w:pPr>
        <w:pStyle w:val="SourceCode"/>
      </w:pPr>
      <w:r>
        <w:rPr>
          <w:rStyle w:val="CommentTok"/>
        </w:rPr>
        <w:t>#L3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stif_RLSIQ</w:t>
      </w:r>
      <w:r>
        <w:rPr>
          <w:rStyle w:val="OperatorTok"/>
        </w:rPr>
        <w:t>$</w:t>
      </w:r>
      <w:r>
        <w:rPr>
          <w:rStyle w:val="NormalTok"/>
        </w:rPr>
        <w:t>L3.change,stif_NRLSIQ</w:t>
      </w:r>
      <w:r>
        <w:rPr>
          <w:rStyle w:val="OperatorTok"/>
        </w:rPr>
        <w:t>$</w:t>
      </w:r>
      <w:r>
        <w:rPr>
          <w:rStyle w:val="NormalTok"/>
        </w:rPr>
        <w:t>L3.change)</w:t>
      </w:r>
    </w:p>
    <w:p w14:paraId="516012DE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RLSIQ$L3.change and stif_NRLSIQ$L3.change</w:t>
      </w:r>
      <w:r>
        <w:br/>
      </w:r>
      <w:r>
        <w:rPr>
          <w:rStyle w:val="VerbatimChar"/>
        </w:rPr>
        <w:t>## t = 0.6307, df = 10.32, p-value = 0.54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4417159  0.79256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 0.1000476 -0.0753750</w:t>
      </w:r>
    </w:p>
    <w:p w14:paraId="6DC0A20B" w14:textId="77777777" w:rsidR="00415F27" w:rsidRDefault="00415F27" w:rsidP="00415F27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stif_RLSDI</w:t>
      </w:r>
      <w:r>
        <w:rPr>
          <w:rStyle w:val="OperatorTok"/>
        </w:rPr>
        <w:t>$</w:t>
      </w:r>
      <w:r>
        <w:rPr>
          <w:rStyle w:val="NormalTok"/>
        </w:rPr>
        <w:t>L3.change,stif_NRLSDI</w:t>
      </w:r>
      <w:r>
        <w:rPr>
          <w:rStyle w:val="OperatorTok"/>
        </w:rPr>
        <w:t>$</w:t>
      </w:r>
      <w:r>
        <w:rPr>
          <w:rStyle w:val="NormalTok"/>
        </w:rPr>
        <w:t>L3.change)</w:t>
      </w:r>
    </w:p>
    <w:p w14:paraId="12156035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RLSDI$L3.change and stif_NRLSDI$L3.change</w:t>
      </w:r>
      <w:r>
        <w:br/>
      </w:r>
      <w:r>
        <w:rPr>
          <w:rStyle w:val="VerbatimChar"/>
        </w:rPr>
        <w:t>## t = 1.1179, df = 8.0068, p-value = 0.29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700516  0.778384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0.262000000 0.007833333</w:t>
      </w:r>
    </w:p>
    <w:p w14:paraId="59188D6C" w14:textId="77777777" w:rsidR="00415F27" w:rsidRDefault="00415F27" w:rsidP="00415F27">
      <w:pPr>
        <w:pStyle w:val="SourceCode"/>
      </w:pPr>
      <w:r>
        <w:rPr>
          <w:rStyle w:val="CommentTok"/>
        </w:rPr>
        <w:lastRenderedPageBreak/>
        <w:t>#L4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stif_RLSIQ</w:t>
      </w:r>
      <w:r>
        <w:rPr>
          <w:rStyle w:val="OperatorTok"/>
        </w:rPr>
        <w:t>$</w:t>
      </w:r>
      <w:r>
        <w:rPr>
          <w:rStyle w:val="NormalTok"/>
        </w:rPr>
        <w:t>L4.change,stif_NRLSIQ</w:t>
      </w:r>
      <w:r>
        <w:rPr>
          <w:rStyle w:val="OperatorTok"/>
        </w:rPr>
        <w:t>$</w:t>
      </w:r>
      <w:r>
        <w:rPr>
          <w:rStyle w:val="NormalTok"/>
        </w:rPr>
        <w:t>L4.change)</w:t>
      </w:r>
    </w:p>
    <w:p w14:paraId="1DF63C9B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RLSIQ$L4.change and stif_NRLSIQ$L4.change</w:t>
      </w:r>
      <w:r>
        <w:br/>
      </w:r>
      <w:r>
        <w:rPr>
          <w:rStyle w:val="VerbatimChar"/>
        </w:rPr>
        <w:t>## t = 0.80989, df = 11.86, p-value = 0.43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544075  0.77288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 0.0992381 -0.1100000</w:t>
      </w:r>
    </w:p>
    <w:p w14:paraId="0A7FCE05" w14:textId="77777777" w:rsidR="00415F27" w:rsidRDefault="00415F27" w:rsidP="00415F27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stif_RLSDI</w:t>
      </w:r>
      <w:r>
        <w:rPr>
          <w:rStyle w:val="OperatorTok"/>
        </w:rPr>
        <w:t>$</w:t>
      </w:r>
      <w:r>
        <w:rPr>
          <w:rStyle w:val="NormalTok"/>
        </w:rPr>
        <w:t>L4.change,stif_NRLSDI</w:t>
      </w:r>
      <w:r>
        <w:rPr>
          <w:rStyle w:val="OperatorTok"/>
        </w:rPr>
        <w:t>$</w:t>
      </w:r>
      <w:r>
        <w:rPr>
          <w:rStyle w:val="NormalTok"/>
        </w:rPr>
        <w:t>L4.change)</w:t>
      </w:r>
    </w:p>
    <w:p w14:paraId="640F42C6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RLSDI$L4.change and stif_NRLSDI$L4.change</w:t>
      </w:r>
      <w:r>
        <w:br/>
      </w:r>
      <w:r>
        <w:rPr>
          <w:rStyle w:val="VerbatimChar"/>
        </w:rPr>
        <w:t>## t = 0.38568, df = 6.0123, p-value = 0.71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917222  0.81328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0.13320000 0.02241667</w:t>
      </w:r>
    </w:p>
    <w:p w14:paraId="38817F2C" w14:textId="77777777" w:rsidR="00415F27" w:rsidRDefault="00415F27" w:rsidP="00415F27">
      <w:pPr>
        <w:pStyle w:val="SourceCode"/>
      </w:pPr>
      <w:r>
        <w:rPr>
          <w:rStyle w:val="CommentTok"/>
        </w:rPr>
        <w:t>#L5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stif_RLSIQ</w:t>
      </w:r>
      <w:r>
        <w:rPr>
          <w:rStyle w:val="OperatorTok"/>
        </w:rPr>
        <w:t>$</w:t>
      </w:r>
      <w:r>
        <w:rPr>
          <w:rStyle w:val="NormalTok"/>
        </w:rPr>
        <w:t>L5.change,stif_NRLSIQ</w:t>
      </w:r>
      <w:r>
        <w:rPr>
          <w:rStyle w:val="OperatorTok"/>
        </w:rPr>
        <w:t>$</w:t>
      </w:r>
      <w:r>
        <w:rPr>
          <w:rStyle w:val="NormalTok"/>
        </w:rPr>
        <w:t>L5.change)</w:t>
      </w:r>
    </w:p>
    <w:p w14:paraId="5AF87B46" w14:textId="77777777" w:rsidR="00415F27" w:rsidRDefault="00415F27" w:rsidP="00415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RLSIQ$L5.change and stif_NRLSIQ$L5.change</w:t>
      </w:r>
      <w:r>
        <w:br/>
      </w:r>
      <w:r>
        <w:rPr>
          <w:rStyle w:val="VerbatimChar"/>
        </w:rPr>
        <w:t>## t = 0.9746, df = 13.657, p-value = 0.346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223301  0.85692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 0.09404762 -0.17325000</w:t>
      </w:r>
    </w:p>
    <w:p w14:paraId="099E006E" w14:textId="77777777" w:rsidR="00415F27" w:rsidRDefault="00415F27" w:rsidP="00415F27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stif_RLSDI</w:t>
      </w:r>
      <w:r>
        <w:rPr>
          <w:rStyle w:val="OperatorTok"/>
        </w:rPr>
        <w:t>$</w:t>
      </w:r>
      <w:r>
        <w:rPr>
          <w:rStyle w:val="NormalTok"/>
        </w:rPr>
        <w:t>L5.change,stif_NRLSDI</w:t>
      </w:r>
      <w:r>
        <w:rPr>
          <w:rStyle w:val="OperatorTok"/>
        </w:rPr>
        <w:t>$</w:t>
      </w:r>
      <w:r>
        <w:rPr>
          <w:rStyle w:val="NormalTok"/>
        </w:rPr>
        <w:t>L5.change)</w:t>
      </w:r>
    </w:p>
    <w:p w14:paraId="0D8320D4" w14:textId="77777777" w:rsidR="00415F27" w:rsidRDefault="00415F27" w:rsidP="00415F2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if_RLSDI$L5.change and stif_NRLSDI$L5.change</w:t>
      </w:r>
      <w:r>
        <w:br/>
      </w:r>
      <w:r>
        <w:rPr>
          <w:rStyle w:val="VerbatimChar"/>
        </w:rPr>
        <w:t>## t = -0.68945, df = 6.8168, p-value = 0.51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9047088  0.49795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-0.148000  0.055375</w:t>
      </w:r>
    </w:p>
    <w:p w14:paraId="7A8F2693" w14:textId="77777777" w:rsidR="00415F27" w:rsidRDefault="00415F27" w:rsidP="00415F27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60C7D321" w14:textId="77777777" w:rsidR="00415F27" w:rsidRDefault="00415F27" w:rsidP="00415F27">
      <w:pPr>
        <w:pStyle w:val="Heading1"/>
      </w:pPr>
      <w:bookmarkStart w:id="3" w:name="lsiq---change"/>
      <w:bookmarkEnd w:id="3"/>
    </w:p>
    <w:p w14:paraId="30E5FF5C" w14:textId="77777777" w:rsidR="00415F27" w:rsidRDefault="00415F27">
      <w:pPr>
        <w:pStyle w:val="SourceCode"/>
      </w:pPr>
    </w:p>
    <w:sectPr w:rsidR="00415F27">
      <w:pgSz w:w="12240" w:h="15840"/>
      <w:pgMar w:top="1701" w:right="1134" w:bottom="1701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E287A2" w14:textId="77777777" w:rsidR="00415F27" w:rsidRDefault="00415F27">
      <w:pPr>
        <w:spacing w:after="0"/>
      </w:pPr>
      <w:r>
        <w:separator/>
      </w:r>
    </w:p>
  </w:endnote>
  <w:endnote w:type="continuationSeparator" w:id="0">
    <w:p w14:paraId="2D699CCB" w14:textId="77777777" w:rsidR="00415F27" w:rsidRDefault="00415F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506CF3" w14:textId="77777777" w:rsidR="00415F27" w:rsidRDefault="00415F27">
      <w:r>
        <w:separator/>
      </w:r>
    </w:p>
  </w:footnote>
  <w:footnote w:type="continuationSeparator" w:id="0">
    <w:p w14:paraId="18412680" w14:textId="77777777" w:rsidR="00415F27" w:rsidRDefault="00415F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02D66C5"/>
    <w:multiLevelType w:val="multilevel"/>
    <w:tmpl w:val="EF7AAE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548E6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FA23BE6"/>
    <w:multiLevelType w:val="hybridMultilevel"/>
    <w:tmpl w:val="694282C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451A2C04"/>
    <w:multiLevelType w:val="hybridMultilevel"/>
    <w:tmpl w:val="03CE5E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285786"/>
    <w:multiLevelType w:val="hybridMultilevel"/>
    <w:tmpl w:val="E21CFA2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72102435"/>
    <w:multiLevelType w:val="hybridMultilevel"/>
    <w:tmpl w:val="F86A86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A30EB"/>
    <w:rsid w:val="003206F2"/>
    <w:rsid w:val="00415F27"/>
    <w:rsid w:val="004E29B3"/>
    <w:rsid w:val="005378B0"/>
    <w:rsid w:val="00590D07"/>
    <w:rsid w:val="005F47DC"/>
    <w:rsid w:val="00784D58"/>
    <w:rsid w:val="00804B72"/>
    <w:rsid w:val="008D6863"/>
    <w:rsid w:val="0095502A"/>
    <w:rsid w:val="009971DD"/>
    <w:rsid w:val="00B86B75"/>
    <w:rsid w:val="00BB5AB1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73E0A1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List Paragraph" w:uiPriority="34" w:qFormat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Rubrik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Rubrik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customStyle="1" w:styleId="Heading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Standardskrifttypeiafsnit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Llink">
    <w:name w:val="Hyperlink"/>
    <w:basedOn w:val="BodyTextChar"/>
    <w:rPr>
      <w:color w:val="4F81BD" w:themeColor="accent1"/>
    </w:rPr>
  </w:style>
  <w:style w:type="paragraph" w:styleId="Overskrift">
    <w:name w:val="TOC Heading"/>
    <w:basedOn w:val="Heading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arkeringsbobletekst">
    <w:name w:val="Balloon Text"/>
    <w:basedOn w:val="Normal"/>
    <w:link w:val="MarkeringsbobletekstTegn"/>
    <w:rsid w:val="005F47DC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rsid w:val="005F47DC"/>
    <w:rPr>
      <w:rFonts w:ascii="Lucida Grande" w:hAnsi="Lucida Grande" w:cs="Lucida Grande"/>
      <w:sz w:val="18"/>
      <w:szCs w:val="18"/>
    </w:rPr>
  </w:style>
  <w:style w:type="paragraph" w:styleId="Listeafsnit">
    <w:name w:val="List Paragraph"/>
    <w:basedOn w:val="Normal"/>
    <w:uiPriority w:val="34"/>
    <w:qFormat/>
    <w:rsid w:val="00804B72"/>
    <w:pPr>
      <w:spacing w:after="0"/>
      <w:ind w:left="720"/>
      <w:contextualSpacing/>
    </w:pPr>
    <w:rPr>
      <w:rFonts w:eastAsiaTheme="minorEastAsia"/>
      <w:lang w:val="da-DK" w:eastAsia="da-DK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List Paragraph" w:uiPriority="34" w:qFormat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Rubrik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Rubrik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customStyle="1" w:styleId="Heading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Standardskrifttypeiafsnit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Llink">
    <w:name w:val="Hyperlink"/>
    <w:basedOn w:val="BodyTextChar"/>
    <w:rPr>
      <w:color w:val="4F81BD" w:themeColor="accent1"/>
    </w:rPr>
  </w:style>
  <w:style w:type="paragraph" w:styleId="Overskrift">
    <w:name w:val="TOC Heading"/>
    <w:basedOn w:val="Heading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arkeringsbobletekst">
    <w:name w:val="Balloon Text"/>
    <w:basedOn w:val="Normal"/>
    <w:link w:val="MarkeringsbobletekstTegn"/>
    <w:rsid w:val="005F47DC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rsid w:val="005F47DC"/>
    <w:rPr>
      <w:rFonts w:ascii="Lucida Grande" w:hAnsi="Lucida Grande" w:cs="Lucida Grande"/>
      <w:sz w:val="18"/>
      <w:szCs w:val="18"/>
    </w:rPr>
  </w:style>
  <w:style w:type="paragraph" w:styleId="Listeafsnit">
    <w:name w:val="List Paragraph"/>
    <w:basedOn w:val="Normal"/>
    <w:uiPriority w:val="34"/>
    <w:qFormat/>
    <w:rsid w:val="00804B72"/>
    <w:pPr>
      <w:spacing w:after="0"/>
      <w:ind w:left="720"/>
      <w:contextualSpacing/>
    </w:pPr>
    <w:rPr>
      <w:rFonts w:eastAsiaTheme="minorEastAsia"/>
      <w:lang w:val="da-DK"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image" Target="media/image9.png"/><Relationship Id="rId17" Type="http://schemas.openxmlformats.org/officeDocument/2006/relationships/image" Target="media/image10.png"/><Relationship Id="rId18" Type="http://schemas.openxmlformats.org/officeDocument/2006/relationships/image" Target="media/image11.png"/><Relationship Id="rId19" Type="http://schemas.openxmlformats.org/officeDocument/2006/relationships/image" Target="media/image12.png"/><Relationship Id="rId63" Type="http://schemas.openxmlformats.org/officeDocument/2006/relationships/image" Target="media/image56.png"/><Relationship Id="rId64" Type="http://schemas.openxmlformats.org/officeDocument/2006/relationships/image" Target="media/image57.png"/><Relationship Id="rId65" Type="http://schemas.openxmlformats.org/officeDocument/2006/relationships/image" Target="media/image58.png"/><Relationship Id="rId66" Type="http://schemas.openxmlformats.org/officeDocument/2006/relationships/image" Target="media/image59.png"/><Relationship Id="rId67" Type="http://schemas.openxmlformats.org/officeDocument/2006/relationships/image" Target="media/image60.png"/><Relationship Id="rId68" Type="http://schemas.openxmlformats.org/officeDocument/2006/relationships/image" Target="media/image61.png"/><Relationship Id="rId69" Type="http://schemas.openxmlformats.org/officeDocument/2006/relationships/image" Target="media/image62.png"/><Relationship Id="rId50" Type="http://schemas.openxmlformats.org/officeDocument/2006/relationships/image" Target="media/image43.png"/><Relationship Id="rId51" Type="http://schemas.openxmlformats.org/officeDocument/2006/relationships/image" Target="media/image44.png"/><Relationship Id="rId52" Type="http://schemas.openxmlformats.org/officeDocument/2006/relationships/image" Target="media/image45.png"/><Relationship Id="rId53" Type="http://schemas.openxmlformats.org/officeDocument/2006/relationships/image" Target="media/image46.png"/><Relationship Id="rId54" Type="http://schemas.openxmlformats.org/officeDocument/2006/relationships/image" Target="media/image47.png"/><Relationship Id="rId55" Type="http://schemas.openxmlformats.org/officeDocument/2006/relationships/image" Target="media/image48.png"/><Relationship Id="rId56" Type="http://schemas.openxmlformats.org/officeDocument/2006/relationships/image" Target="media/image49.png"/><Relationship Id="rId57" Type="http://schemas.openxmlformats.org/officeDocument/2006/relationships/image" Target="media/image50.png"/><Relationship Id="rId58" Type="http://schemas.openxmlformats.org/officeDocument/2006/relationships/image" Target="media/image51.png"/><Relationship Id="rId59" Type="http://schemas.openxmlformats.org/officeDocument/2006/relationships/image" Target="media/image52.png"/><Relationship Id="rId40" Type="http://schemas.openxmlformats.org/officeDocument/2006/relationships/image" Target="media/image33.png"/><Relationship Id="rId41" Type="http://schemas.openxmlformats.org/officeDocument/2006/relationships/image" Target="media/image34.png"/><Relationship Id="rId42" Type="http://schemas.openxmlformats.org/officeDocument/2006/relationships/image" Target="media/image35.png"/><Relationship Id="rId43" Type="http://schemas.openxmlformats.org/officeDocument/2006/relationships/image" Target="media/image36.png"/><Relationship Id="rId44" Type="http://schemas.openxmlformats.org/officeDocument/2006/relationships/image" Target="media/image37.png"/><Relationship Id="rId45" Type="http://schemas.openxmlformats.org/officeDocument/2006/relationships/image" Target="media/image38.png"/><Relationship Id="rId46" Type="http://schemas.openxmlformats.org/officeDocument/2006/relationships/image" Target="media/image39.png"/><Relationship Id="rId47" Type="http://schemas.openxmlformats.org/officeDocument/2006/relationships/image" Target="media/image40.png"/><Relationship Id="rId48" Type="http://schemas.openxmlformats.org/officeDocument/2006/relationships/image" Target="media/image41.png"/><Relationship Id="rId49" Type="http://schemas.openxmlformats.org/officeDocument/2006/relationships/image" Target="media/image42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30" Type="http://schemas.openxmlformats.org/officeDocument/2006/relationships/image" Target="media/image23.png"/><Relationship Id="rId31" Type="http://schemas.openxmlformats.org/officeDocument/2006/relationships/image" Target="media/image24.png"/><Relationship Id="rId32" Type="http://schemas.openxmlformats.org/officeDocument/2006/relationships/image" Target="media/image25.png"/><Relationship Id="rId33" Type="http://schemas.openxmlformats.org/officeDocument/2006/relationships/image" Target="media/image26.png"/><Relationship Id="rId34" Type="http://schemas.openxmlformats.org/officeDocument/2006/relationships/image" Target="media/image27.png"/><Relationship Id="rId35" Type="http://schemas.openxmlformats.org/officeDocument/2006/relationships/image" Target="media/image28.png"/><Relationship Id="rId36" Type="http://schemas.openxmlformats.org/officeDocument/2006/relationships/image" Target="media/image29.png"/><Relationship Id="rId37" Type="http://schemas.openxmlformats.org/officeDocument/2006/relationships/image" Target="media/image30.png"/><Relationship Id="rId38" Type="http://schemas.openxmlformats.org/officeDocument/2006/relationships/image" Target="media/image31.png"/><Relationship Id="rId39" Type="http://schemas.openxmlformats.org/officeDocument/2006/relationships/image" Target="media/image32.png"/><Relationship Id="rId80" Type="http://schemas.openxmlformats.org/officeDocument/2006/relationships/theme" Target="theme/theme1.xml"/><Relationship Id="rId70" Type="http://schemas.openxmlformats.org/officeDocument/2006/relationships/image" Target="media/image63.png"/><Relationship Id="rId71" Type="http://schemas.openxmlformats.org/officeDocument/2006/relationships/image" Target="media/image64.png"/><Relationship Id="rId72" Type="http://schemas.openxmlformats.org/officeDocument/2006/relationships/image" Target="media/image65.png"/><Relationship Id="rId20" Type="http://schemas.openxmlformats.org/officeDocument/2006/relationships/image" Target="media/image13.png"/><Relationship Id="rId21" Type="http://schemas.openxmlformats.org/officeDocument/2006/relationships/image" Target="media/image14.png"/><Relationship Id="rId22" Type="http://schemas.openxmlformats.org/officeDocument/2006/relationships/image" Target="media/image15.png"/><Relationship Id="rId23" Type="http://schemas.openxmlformats.org/officeDocument/2006/relationships/image" Target="media/image16.png"/><Relationship Id="rId24" Type="http://schemas.openxmlformats.org/officeDocument/2006/relationships/image" Target="media/image17.png"/><Relationship Id="rId25" Type="http://schemas.openxmlformats.org/officeDocument/2006/relationships/image" Target="media/image18.png"/><Relationship Id="rId26" Type="http://schemas.openxmlformats.org/officeDocument/2006/relationships/image" Target="media/image19.png"/><Relationship Id="rId27" Type="http://schemas.openxmlformats.org/officeDocument/2006/relationships/image" Target="media/image20.png"/><Relationship Id="rId28" Type="http://schemas.openxmlformats.org/officeDocument/2006/relationships/image" Target="media/image21.png"/><Relationship Id="rId29" Type="http://schemas.openxmlformats.org/officeDocument/2006/relationships/image" Target="media/image22.png"/><Relationship Id="rId73" Type="http://schemas.openxmlformats.org/officeDocument/2006/relationships/image" Target="media/image66.png"/><Relationship Id="rId74" Type="http://schemas.openxmlformats.org/officeDocument/2006/relationships/image" Target="media/image67.png"/><Relationship Id="rId75" Type="http://schemas.openxmlformats.org/officeDocument/2006/relationships/image" Target="media/image68.png"/><Relationship Id="rId76" Type="http://schemas.openxmlformats.org/officeDocument/2006/relationships/image" Target="media/image69.png"/><Relationship Id="rId77" Type="http://schemas.openxmlformats.org/officeDocument/2006/relationships/image" Target="media/image70.png"/><Relationship Id="rId78" Type="http://schemas.openxmlformats.org/officeDocument/2006/relationships/image" Target="media/image71.png"/><Relationship Id="rId79" Type="http://schemas.openxmlformats.org/officeDocument/2006/relationships/fontTable" Target="fontTable.xml"/><Relationship Id="rId60" Type="http://schemas.openxmlformats.org/officeDocument/2006/relationships/image" Target="media/image53.png"/><Relationship Id="rId61" Type="http://schemas.openxmlformats.org/officeDocument/2006/relationships/image" Target="media/image54.png"/><Relationship Id="rId62" Type="http://schemas.openxmlformats.org/officeDocument/2006/relationships/image" Target="media/image55.png"/><Relationship Id="rId10" Type="http://schemas.openxmlformats.org/officeDocument/2006/relationships/image" Target="media/image3.png"/><Relationship Id="rId11" Type="http://schemas.openxmlformats.org/officeDocument/2006/relationships/image" Target="media/image4.png"/><Relationship Id="rId12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5</Pages>
  <Words>2523</Words>
  <Characters>15396</Characters>
  <Application>Microsoft Macintosh Word</Application>
  <DocSecurity>0</DocSecurity>
  <Lines>128</Lines>
  <Paragraphs>35</Paragraphs>
  <ScaleCrop>false</ScaleCrop>
  <Company/>
  <LinksUpToDate>false</LinksUpToDate>
  <CharactersWithSpaces>17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Jonas</dc:title>
  <dc:creator>Casper Nim &amp; Jonas Nielsen</dc:creator>
  <cp:lastModifiedBy>Microsoft Office-bruger</cp:lastModifiedBy>
  <cp:revision>4</cp:revision>
  <dcterms:created xsi:type="dcterms:W3CDTF">2018-08-22T07:24:00Z</dcterms:created>
  <dcterms:modified xsi:type="dcterms:W3CDTF">2019-10-30T09:42:00Z</dcterms:modified>
</cp:coreProperties>
</file>